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061A0" w14:textId="77777777" w:rsidR="00BC057E" w:rsidRPr="003B256E" w:rsidRDefault="00BC057E" w:rsidP="00631A7A">
      <w:pPr>
        <w:pStyle w:val="Corpodetexto"/>
        <w:rPr>
          <w:b w:val="0"/>
          <w:caps/>
          <w:sz w:val="28"/>
          <w:szCs w:val="28"/>
          <w:lang w:val="es-419"/>
        </w:rPr>
      </w:pPr>
    </w:p>
    <w:p w14:paraId="760E38D3" w14:textId="77777777" w:rsidR="00BC057E" w:rsidRPr="003B256E" w:rsidRDefault="00BC057E">
      <w:pPr>
        <w:pStyle w:val="Corpodetexto"/>
        <w:rPr>
          <w:b w:val="0"/>
          <w:caps/>
          <w:sz w:val="28"/>
          <w:szCs w:val="28"/>
          <w:lang w:val="es-419"/>
        </w:rPr>
      </w:pPr>
    </w:p>
    <w:p w14:paraId="10C0D3AC" w14:textId="70B35A1C" w:rsidR="00BC057E" w:rsidRPr="003B256E" w:rsidRDefault="00735A70" w:rsidP="00735A70">
      <w:pPr>
        <w:pStyle w:val="Ttulo1"/>
        <w:rPr>
          <w:lang w:val="es-419"/>
        </w:rPr>
      </w:pPr>
      <w:r w:rsidRPr="003B256E">
        <w:rPr>
          <w:lang w:val="es-419"/>
        </w:rPr>
        <w:t>INSTRUCCIONES PARA LA PREPARACIÓN Y ENVÍO DE</w:t>
      </w:r>
      <w:r w:rsidR="002F4C1B">
        <w:rPr>
          <w:lang w:val="es-419"/>
        </w:rPr>
        <w:br/>
      </w:r>
      <w:r w:rsidRPr="003B256E">
        <w:rPr>
          <w:lang w:val="es-419"/>
        </w:rPr>
        <w:t>ARTÍCULOS</w:t>
      </w:r>
      <w:r w:rsidR="002F4C1B">
        <w:rPr>
          <w:lang w:val="es-419"/>
        </w:rPr>
        <w:t xml:space="preserve"> </w:t>
      </w:r>
      <w:r w:rsidRPr="003B256E">
        <w:rPr>
          <w:lang w:val="es-419"/>
        </w:rPr>
        <w:t>PARA PUBLICACIÓN EN LAS ACTAS DEL</w:t>
      </w:r>
      <w:r w:rsidR="002F4C1B">
        <w:rPr>
          <w:lang w:val="es-419"/>
        </w:rPr>
        <w:br/>
        <w:t>X</w:t>
      </w:r>
      <w:r w:rsidR="003A3051">
        <w:rPr>
          <w:lang w:val="es-419"/>
        </w:rPr>
        <w:t>I</w:t>
      </w:r>
      <w:r w:rsidR="002F4C1B">
        <w:rPr>
          <w:lang w:val="es-419"/>
        </w:rPr>
        <w:t xml:space="preserve"> </w:t>
      </w:r>
      <w:r w:rsidRPr="003B256E">
        <w:rPr>
          <w:lang w:val="es-419"/>
        </w:rPr>
        <w:t>CONGRES</w:t>
      </w:r>
      <w:r w:rsidR="002F4C1B">
        <w:rPr>
          <w:lang w:val="es-419"/>
        </w:rPr>
        <w:t>SO BRASILEIRO DE ENERGIA SOLAR</w:t>
      </w:r>
    </w:p>
    <w:p w14:paraId="50853138" w14:textId="77777777" w:rsidR="00735A70" w:rsidRPr="003B256E" w:rsidRDefault="00735A70" w:rsidP="002F4C1B">
      <w:pPr>
        <w:jc w:val="center"/>
        <w:rPr>
          <w:sz w:val="28"/>
          <w:szCs w:val="28"/>
          <w:lang w:val="es-419"/>
        </w:rPr>
      </w:pPr>
    </w:p>
    <w:p w14:paraId="72423347" w14:textId="77777777" w:rsidR="009105B6" w:rsidRPr="003B256E" w:rsidRDefault="009105B6">
      <w:pPr>
        <w:rPr>
          <w:lang w:val="es-419"/>
        </w:rPr>
      </w:pPr>
    </w:p>
    <w:p w14:paraId="4BD8D943" w14:textId="00E09F15" w:rsidR="00BC057E" w:rsidRPr="003B256E" w:rsidRDefault="00BC057E" w:rsidP="00C309C7">
      <w:pPr>
        <w:pStyle w:val="TextoAbstract"/>
        <w:rPr>
          <w:lang w:val="es-419"/>
        </w:rPr>
      </w:pPr>
      <w:r w:rsidRPr="003B256E">
        <w:rPr>
          <w:b/>
          <w:lang w:val="es-419"/>
        </w:rPr>
        <w:t>Resum</w:t>
      </w:r>
      <w:r w:rsidR="00735A70" w:rsidRPr="003B256E">
        <w:rPr>
          <w:b/>
          <w:lang w:val="es-419"/>
        </w:rPr>
        <w:t>en</w:t>
      </w:r>
      <w:r w:rsidR="006253E8" w:rsidRPr="003B256E">
        <w:rPr>
          <w:b/>
          <w:lang w:val="es-419"/>
        </w:rPr>
        <w:t>.</w:t>
      </w:r>
      <w:r w:rsidRPr="003B256E">
        <w:rPr>
          <w:lang w:val="es-419"/>
        </w:rPr>
        <w:t xml:space="preserve"> </w:t>
      </w:r>
      <w:r w:rsidR="00735A70" w:rsidRPr="003B256E">
        <w:rPr>
          <w:lang w:val="es-419"/>
        </w:rPr>
        <w:t>Este documento presenta instrucciones detalladas para la preparación y envío de artículos para el X</w:t>
      </w:r>
      <w:r w:rsidR="007E1C7F">
        <w:rPr>
          <w:lang w:val="es-419"/>
        </w:rPr>
        <w:t>I</w:t>
      </w:r>
      <w:r w:rsidR="00735A70" w:rsidRPr="003B256E">
        <w:rPr>
          <w:lang w:val="es-419"/>
        </w:rPr>
        <w:t xml:space="preserve"> Congreso Brasileño de Energía Solar. Por favor, utilice las siguientes instrucciones: a) digite el cuerpo del texto en una única columna; b) utilice un máximo de 8 páginas tamaño A4 (21 x 29,7 cm), cada cual con margen de 2 cm en todos los lados del texto (no incluya números de página);c) use la fuente Times New Roman tamaño 10 pt en todo el documento, excepto el título; d) prepare un resumen con un máximo de 300 palabras en itálico; e) siempre utilice interlineado sencillo y texto justificado; f) las referencias deben estar citadas en el formato autor (año) o (autor, año) y listadas en orden alfabética al final del artículo; g) las figuras y fotografías incluidas en el artículo deben ser de buena calidad; h) todos los símbolos deben ser definidos, según aparezcan en el texto; i) deberán ser utilizadas unidades del Sistema Internacional (SI). El artículo deberá ser preferentemente preparado en portugués, pero artículos en inglés o español también serán aceptados cuando el autor sea de un país que no es de habla portuguesa. Artículos en portugués o español deberán tener el título, resumen y palabras clave en inglés después de las referencias. No habrá etapa de evaluación de resúmenes. El artículo completo deberá ser remitido, hasta el</w:t>
      </w:r>
      <w:r w:rsidR="00B557F7">
        <w:rPr>
          <w:lang w:val="es-419"/>
        </w:rPr>
        <w:t xml:space="preserve"> 1 de </w:t>
      </w:r>
      <w:r w:rsidR="007E1C7F">
        <w:rPr>
          <w:lang w:val="es-419"/>
        </w:rPr>
        <w:t>abril</w:t>
      </w:r>
      <w:r w:rsidR="00B557F7">
        <w:rPr>
          <w:lang w:val="es-419"/>
        </w:rPr>
        <w:t xml:space="preserve"> de 202</w:t>
      </w:r>
      <w:r w:rsidR="007E1C7F">
        <w:rPr>
          <w:lang w:val="es-419"/>
        </w:rPr>
        <w:t>6</w:t>
      </w:r>
      <w:r w:rsidR="00735A70" w:rsidRPr="003B256E">
        <w:rPr>
          <w:lang w:val="es-419"/>
        </w:rPr>
        <w:t xml:space="preserve"> en formato Adobe Portable Document Format (PDF). Busque en la página del evento: www.cbens.org.br el área de autor para registrar sus artículos y para obtener informaciones de cómo enviar el archivo conteniendo el artículo. El resultado sobre la aceptación o no del artículo será dado a conocer después de la evaluación por el Comité Científico.</w:t>
      </w:r>
    </w:p>
    <w:p w14:paraId="5913CFF5" w14:textId="77777777" w:rsidR="00BC057E" w:rsidRPr="003B256E" w:rsidRDefault="00BC057E" w:rsidP="00C309C7">
      <w:pPr>
        <w:pStyle w:val="TextoAbstract"/>
        <w:rPr>
          <w:lang w:val="es-419"/>
        </w:rPr>
      </w:pPr>
    </w:p>
    <w:p w14:paraId="681DC411" w14:textId="77777777" w:rsidR="00BC057E" w:rsidRPr="003B256E" w:rsidRDefault="00735A70">
      <w:pPr>
        <w:rPr>
          <w:rStyle w:val="TextoAbstractChar"/>
          <w:lang w:val="es-419"/>
        </w:rPr>
      </w:pPr>
      <w:r w:rsidRPr="003B256E">
        <w:rPr>
          <w:b/>
          <w:i/>
          <w:lang w:val="es-419"/>
        </w:rPr>
        <w:t xml:space="preserve">Palabras clave: </w:t>
      </w:r>
      <w:r w:rsidRPr="003B256E">
        <w:rPr>
          <w:rStyle w:val="TextoAbstractChar"/>
          <w:lang w:val="es-419"/>
        </w:rPr>
        <w:t>Energía Solar, Congreso, Energía Eólica (máximo de 3).</w:t>
      </w:r>
    </w:p>
    <w:p w14:paraId="58F7A6C0" w14:textId="77777777" w:rsidR="00BC057E" w:rsidRPr="003B256E" w:rsidRDefault="00BC057E">
      <w:pPr>
        <w:rPr>
          <w:lang w:val="es-419"/>
        </w:rPr>
      </w:pPr>
    </w:p>
    <w:p w14:paraId="2FC50724" w14:textId="77777777" w:rsidR="003B256E" w:rsidRPr="003B256E" w:rsidRDefault="003B256E">
      <w:pPr>
        <w:rPr>
          <w:lang w:val="es-419"/>
        </w:rPr>
      </w:pPr>
    </w:p>
    <w:p w14:paraId="34AFBF6E" w14:textId="77777777" w:rsidR="00BC057E" w:rsidRPr="003B256E" w:rsidRDefault="00735A70" w:rsidP="00735A70">
      <w:pPr>
        <w:pStyle w:val="Sesso1"/>
        <w:rPr>
          <w:lang w:val="es-419"/>
        </w:rPr>
      </w:pPr>
      <w:r w:rsidRPr="003B256E">
        <w:rPr>
          <w:lang w:val="es-419"/>
        </w:rPr>
        <w:t>INTRODUCCIÓN</w:t>
      </w:r>
    </w:p>
    <w:p w14:paraId="554FA026" w14:textId="77777777" w:rsidR="00BC057E" w:rsidRPr="003B256E" w:rsidRDefault="00BC057E">
      <w:pPr>
        <w:tabs>
          <w:tab w:val="left" w:pos="284"/>
        </w:tabs>
        <w:rPr>
          <w:lang w:val="es-419"/>
        </w:rPr>
      </w:pPr>
    </w:p>
    <w:p w14:paraId="6ABFACB1" w14:textId="4443A5C5" w:rsidR="00735A70" w:rsidRPr="003B256E" w:rsidRDefault="00BC057E" w:rsidP="00735A70">
      <w:pPr>
        <w:pStyle w:val="CorpodoTexto"/>
        <w:rPr>
          <w:lang w:val="es-419"/>
        </w:rPr>
      </w:pPr>
      <w:r w:rsidRPr="003B256E">
        <w:rPr>
          <w:lang w:val="es-419"/>
        </w:rPr>
        <w:tab/>
      </w:r>
      <w:r w:rsidR="00735A70" w:rsidRPr="003B256E">
        <w:rPr>
          <w:lang w:val="es-419"/>
        </w:rPr>
        <w:t>Las Actas de X</w:t>
      </w:r>
      <w:r w:rsidR="007E1C7F">
        <w:rPr>
          <w:lang w:val="es-419"/>
        </w:rPr>
        <w:t>I</w:t>
      </w:r>
      <w:r w:rsidR="00735A70" w:rsidRPr="003B256E">
        <w:rPr>
          <w:lang w:val="es-419"/>
        </w:rPr>
        <w:t xml:space="preserve"> CBENS serán publicadas </w:t>
      </w:r>
      <w:r w:rsidR="003B256E" w:rsidRPr="003B256E">
        <w:rPr>
          <w:lang w:val="es-419"/>
        </w:rPr>
        <w:t>electrónicamente</w:t>
      </w:r>
      <w:r w:rsidR="00735A70" w:rsidRPr="003B256E">
        <w:rPr>
          <w:lang w:val="es-419"/>
        </w:rPr>
        <w:t xml:space="preserve">, incluyendo la versión completa de todos los artículos aceptados y presentados en el Congreso. Los autores de los trabajos que alcancen mayor puntuación en la evaluación del Comité Científico serán invitados a enviar, después del Congreso, una versión actualizada de sus trabajos para publicación en la Revista Brasileira de Energia Solar, revista de carácter técnico-científica de la Associação Brasileira de Energia Solar (ABENS). La preparación de la versión digital de su contribución debe seguir las siguientes instrucciones </w:t>
      </w:r>
      <w:r w:rsidR="009E3333">
        <w:rPr>
          <w:lang w:val="es-419"/>
        </w:rPr>
        <w:t>y</w:t>
      </w:r>
      <w:r w:rsidR="00735A70" w:rsidRPr="003B256E">
        <w:rPr>
          <w:lang w:val="es-419"/>
        </w:rPr>
        <w:t xml:space="preserve"> deberá ser enviado en formato PDF.</w:t>
      </w:r>
    </w:p>
    <w:p w14:paraId="5650E8CD" w14:textId="723B58CC" w:rsidR="00735A70" w:rsidRPr="003B256E" w:rsidRDefault="00735A70" w:rsidP="00735A70">
      <w:pPr>
        <w:pStyle w:val="Recuodecorpodetexto"/>
        <w:tabs>
          <w:tab w:val="left" w:pos="426"/>
        </w:tabs>
        <w:rPr>
          <w:sz w:val="20"/>
          <w:lang w:val="es-419"/>
        </w:rPr>
      </w:pPr>
      <w:r w:rsidRPr="003B256E">
        <w:rPr>
          <w:sz w:val="20"/>
          <w:lang w:val="es-419"/>
        </w:rPr>
        <w:tab/>
        <w:t>El Comité Científico del X</w:t>
      </w:r>
      <w:r w:rsidR="007E1C7F">
        <w:rPr>
          <w:sz w:val="20"/>
          <w:lang w:val="es-419"/>
        </w:rPr>
        <w:t>I</w:t>
      </w:r>
      <w:r w:rsidRPr="003B256E">
        <w:rPr>
          <w:sz w:val="20"/>
          <w:lang w:val="es-419"/>
        </w:rPr>
        <w:t xml:space="preserve"> CBENS hará la revisión de los artículos. Su artículo podrá estar sujeto a pedido de cambios y / o correcciones para su aceptación final. En el caso de solicitud de revisión, el autor recibirá instrucciones que le serán enviadas oportunamente. Los autores que tengan artículos seleccionados para el Congreso deben guardar con seguridad la versión final aprobada en archivo de edición de texto para una eventual modificación del formato de los artículos que serán seleccionados para la publicación en la Revista</w:t>
      </w:r>
      <w:r w:rsidR="009E3333">
        <w:rPr>
          <w:sz w:val="20"/>
          <w:lang w:val="es-419"/>
        </w:rPr>
        <w:t xml:space="preserve"> de ABENS (RBENS)</w:t>
      </w:r>
      <w:r w:rsidRPr="003B256E">
        <w:rPr>
          <w:sz w:val="20"/>
          <w:lang w:val="es-419"/>
        </w:rPr>
        <w:t>.</w:t>
      </w:r>
    </w:p>
    <w:p w14:paraId="78FFECE4" w14:textId="77777777" w:rsidR="00616CDF" w:rsidRPr="003B256E" w:rsidRDefault="00616CDF">
      <w:pPr>
        <w:pStyle w:val="Recuodecorpodetexto"/>
        <w:tabs>
          <w:tab w:val="clear" w:pos="567"/>
          <w:tab w:val="left" w:pos="426"/>
        </w:tabs>
        <w:rPr>
          <w:sz w:val="20"/>
          <w:lang w:val="es-419"/>
        </w:rPr>
      </w:pPr>
    </w:p>
    <w:p w14:paraId="0D2FE0AA" w14:textId="77777777" w:rsidR="00BC057E" w:rsidRPr="003B256E" w:rsidRDefault="00BC057E">
      <w:pPr>
        <w:tabs>
          <w:tab w:val="left" w:pos="426"/>
        </w:tabs>
        <w:rPr>
          <w:lang w:val="es-419"/>
        </w:rPr>
      </w:pPr>
    </w:p>
    <w:p w14:paraId="00CA9ABA" w14:textId="77777777" w:rsidR="00BC057E" w:rsidRPr="003B256E" w:rsidRDefault="00735A70" w:rsidP="00735A70">
      <w:pPr>
        <w:pStyle w:val="Sesso1"/>
        <w:rPr>
          <w:lang w:val="es-419"/>
        </w:rPr>
      </w:pPr>
      <w:r w:rsidRPr="003B256E">
        <w:rPr>
          <w:lang w:val="es-419"/>
        </w:rPr>
        <w:t>INSTRUCCIONES PARA DIGITACIÓN</w:t>
      </w:r>
    </w:p>
    <w:p w14:paraId="779E7130" w14:textId="77777777" w:rsidR="00735A70" w:rsidRPr="003B256E" w:rsidRDefault="00735A70" w:rsidP="00735A70">
      <w:pPr>
        <w:pStyle w:val="CorpodoTexto"/>
        <w:rPr>
          <w:lang w:val="es-419"/>
        </w:rPr>
      </w:pPr>
    </w:p>
    <w:p w14:paraId="1469314F" w14:textId="598008C7" w:rsidR="003B256E" w:rsidRPr="003B256E" w:rsidRDefault="003B256E" w:rsidP="003B256E">
      <w:pPr>
        <w:ind w:firstLine="420"/>
        <w:jc w:val="both"/>
        <w:rPr>
          <w:lang w:val="es-419"/>
        </w:rPr>
      </w:pPr>
      <w:r w:rsidRPr="003B256E">
        <w:rPr>
          <w:lang w:val="es-419"/>
        </w:rPr>
        <w:t xml:space="preserve">El artículo debe ser preferentemente escrito en español o portugués, pero artículos en inglés también serán aceptados si el autor es oriundo de un país donde el idioma oficial no sea portugués ni español. La traducción para el inglés del título, del resumen y de las palabras clave debe ser presentada al final del artículo (después de la lista de referencias), en caso </w:t>
      </w:r>
      <w:r w:rsidR="00346B45">
        <w:rPr>
          <w:lang w:val="es-419"/>
        </w:rPr>
        <w:t>d</w:t>
      </w:r>
      <w:r w:rsidRPr="003B256E">
        <w:rPr>
          <w:lang w:val="es-419"/>
        </w:rPr>
        <w:t>el artículo no esté escrito en inglés.</w:t>
      </w:r>
    </w:p>
    <w:p w14:paraId="22954DE3" w14:textId="77777777" w:rsidR="00BC057E" w:rsidRPr="003B256E" w:rsidRDefault="00BC057E">
      <w:pPr>
        <w:rPr>
          <w:lang w:val="es-419"/>
        </w:rPr>
      </w:pPr>
    </w:p>
    <w:p w14:paraId="54D9BB0E" w14:textId="77777777" w:rsidR="00BC057E" w:rsidRPr="003B256E" w:rsidRDefault="003B256E" w:rsidP="00C309C7">
      <w:pPr>
        <w:pStyle w:val="Sesso2"/>
        <w:numPr>
          <w:ilvl w:val="1"/>
          <w:numId w:val="5"/>
        </w:numPr>
        <w:rPr>
          <w:lang w:val="es-419"/>
        </w:rPr>
      </w:pPr>
      <w:r w:rsidRPr="003B256E">
        <w:rPr>
          <w:lang w:val="es-419"/>
        </w:rPr>
        <w:t>Tamaño del artículo</w:t>
      </w:r>
    </w:p>
    <w:p w14:paraId="3FE9EDC4" w14:textId="77777777" w:rsidR="003B256E" w:rsidRPr="003B256E" w:rsidRDefault="003B256E" w:rsidP="002F4C1B">
      <w:pPr>
        <w:rPr>
          <w:lang w:val="es-419"/>
        </w:rPr>
      </w:pPr>
    </w:p>
    <w:p w14:paraId="0C533E57" w14:textId="77777777" w:rsidR="00BC057E" w:rsidRPr="003B256E" w:rsidRDefault="003B256E">
      <w:pPr>
        <w:tabs>
          <w:tab w:val="left" w:pos="426"/>
        </w:tabs>
        <w:rPr>
          <w:lang w:val="es-419"/>
        </w:rPr>
      </w:pPr>
      <w:r w:rsidRPr="003B256E">
        <w:rPr>
          <w:lang w:val="es-419"/>
        </w:rPr>
        <w:tab/>
        <w:t>El artículo completo, incluyendo figuras y tablas, debe ser limitado a 8 (ocho) páginas en tamaño A4 (21 cm x 29,7 cm). Además el fichero PDF a ser enviado estará también limitado a un tamaño máximo de 3 MB. Por favor, atienda a estas limitaciones escribiendo de forma concisa y no reduciendo figuras y tablas a tamaños que sacrifiquen el entendimiento de los símbolos y leyendas en ellas incluidos.</w:t>
      </w:r>
    </w:p>
    <w:p w14:paraId="708B43AE" w14:textId="77777777" w:rsidR="003B256E" w:rsidRPr="003B256E" w:rsidRDefault="003B256E">
      <w:pPr>
        <w:tabs>
          <w:tab w:val="left" w:pos="426"/>
        </w:tabs>
        <w:rPr>
          <w:lang w:val="es-419"/>
        </w:rPr>
      </w:pPr>
    </w:p>
    <w:p w14:paraId="6B9108A3" w14:textId="77777777" w:rsidR="00BC057E" w:rsidRPr="003B256E" w:rsidRDefault="00BC057E" w:rsidP="00C309C7">
      <w:pPr>
        <w:pStyle w:val="Sesso2"/>
        <w:rPr>
          <w:lang w:val="es-419"/>
        </w:rPr>
      </w:pPr>
      <w:r w:rsidRPr="003B256E">
        <w:rPr>
          <w:lang w:val="es-419"/>
        </w:rPr>
        <w:t>Formato de página</w:t>
      </w:r>
    </w:p>
    <w:p w14:paraId="36053460" w14:textId="77777777" w:rsidR="003B256E" w:rsidRPr="003B256E" w:rsidRDefault="003B256E" w:rsidP="003B256E">
      <w:pPr>
        <w:tabs>
          <w:tab w:val="left" w:pos="426"/>
        </w:tabs>
        <w:rPr>
          <w:lang w:val="es-419"/>
        </w:rPr>
      </w:pPr>
    </w:p>
    <w:p w14:paraId="0AA2F2D9" w14:textId="781A2A8D" w:rsidR="003B256E" w:rsidRPr="003B256E" w:rsidRDefault="003B256E" w:rsidP="003B256E">
      <w:pPr>
        <w:tabs>
          <w:tab w:val="left" w:pos="426"/>
        </w:tabs>
        <w:jc w:val="both"/>
        <w:rPr>
          <w:lang w:val="es-419"/>
        </w:rPr>
      </w:pPr>
      <w:r w:rsidRPr="003B256E">
        <w:rPr>
          <w:lang w:val="es-419"/>
        </w:rPr>
        <w:tab/>
        <w:t xml:space="preserve">Cada página tamaño A4 debe ser configurada de modo a presentar 2 cm de margen en todos los lados del documento. Estas márgenes definen el área a ser utilizada. Dentro de esta área el texto debe ser formateado en una única </w:t>
      </w:r>
      <w:r w:rsidRPr="003B256E">
        <w:rPr>
          <w:lang w:val="es-419"/>
        </w:rPr>
        <w:lastRenderedPageBreak/>
        <w:t>columna. Por favor, no enmarque el texto ni numere las páginas.</w:t>
      </w:r>
      <w:r w:rsidR="002F4C1B">
        <w:rPr>
          <w:lang w:val="es-419"/>
        </w:rPr>
        <w:t xml:space="preserve"> </w:t>
      </w:r>
      <w:r w:rsidRPr="003B256E">
        <w:rPr>
          <w:lang w:val="es-419"/>
        </w:rPr>
        <w:t>La apariencia final del artículo debe se</w:t>
      </w:r>
      <w:r w:rsidR="002F4C1B" w:rsidRPr="003B256E">
        <w:rPr>
          <w:lang w:val="es-419"/>
        </w:rPr>
        <w:t xml:space="preserve">r </w:t>
      </w:r>
      <w:r w:rsidR="002F4C1B">
        <w:rPr>
          <w:lang w:val="es-419"/>
        </w:rPr>
        <w:t xml:space="preserve">exactamente </w:t>
      </w:r>
      <w:r w:rsidRPr="003B256E">
        <w:rPr>
          <w:lang w:val="es-419"/>
        </w:rPr>
        <w:t>la de este documento.</w:t>
      </w:r>
    </w:p>
    <w:p w14:paraId="284B290E" w14:textId="77777777" w:rsidR="00BC057E" w:rsidRPr="003B256E" w:rsidRDefault="00BC057E">
      <w:pPr>
        <w:tabs>
          <w:tab w:val="left" w:pos="426"/>
        </w:tabs>
        <w:rPr>
          <w:lang w:val="es-419"/>
        </w:rPr>
      </w:pPr>
    </w:p>
    <w:p w14:paraId="6672C23B" w14:textId="77777777" w:rsidR="00BC057E" w:rsidRPr="003B256E" w:rsidRDefault="003B256E" w:rsidP="003B256E">
      <w:pPr>
        <w:pStyle w:val="Sesso2"/>
        <w:rPr>
          <w:lang w:val="es-419"/>
        </w:rPr>
      </w:pPr>
      <w:r w:rsidRPr="003B256E">
        <w:rPr>
          <w:lang w:val="es-419"/>
        </w:rPr>
        <w:t>Especificaciones generales para el formateado del texto</w:t>
      </w:r>
    </w:p>
    <w:p w14:paraId="5B924635" w14:textId="77777777" w:rsidR="003B256E" w:rsidRPr="003B256E" w:rsidRDefault="003B256E" w:rsidP="002F4C1B">
      <w:pPr>
        <w:tabs>
          <w:tab w:val="left" w:pos="426"/>
        </w:tabs>
        <w:rPr>
          <w:lang w:val="es-419"/>
        </w:rPr>
      </w:pPr>
    </w:p>
    <w:p w14:paraId="159C4FA6" w14:textId="5D3D9298" w:rsidR="003B256E" w:rsidRPr="003B256E" w:rsidRDefault="003B256E" w:rsidP="003B256E">
      <w:pPr>
        <w:tabs>
          <w:tab w:val="left" w:pos="426"/>
        </w:tabs>
        <w:jc w:val="both"/>
        <w:rPr>
          <w:lang w:val="es-419"/>
        </w:rPr>
      </w:pPr>
      <w:r w:rsidRPr="003B256E">
        <w:rPr>
          <w:lang w:val="es-419"/>
        </w:rPr>
        <w:tab/>
        <w:t xml:space="preserve">El artículo debe ser totalmente digitado en fuente Times New Roman tamaño 10 pt, con excepción del título y del encabezamiento. Esta directriz incluye, consecuentemente, títulos de secciones y subsecciones y leyendas de figuras y tablas, además del texto normal del artículo. Todas las páginas deberán tener como encabezamiento el texto: </w:t>
      </w:r>
      <w:r w:rsidRPr="003B256E">
        <w:rPr>
          <w:b/>
          <w:lang w:val="es-419"/>
        </w:rPr>
        <w:t>“</w:t>
      </w:r>
      <w:r w:rsidRPr="003B256E">
        <w:rPr>
          <w:i/>
          <w:iCs/>
          <w:lang w:val="es-419"/>
        </w:rPr>
        <w:t>X</w:t>
      </w:r>
      <w:r w:rsidR="007E1C7F">
        <w:rPr>
          <w:i/>
          <w:iCs/>
          <w:lang w:val="es-419"/>
        </w:rPr>
        <w:t>I</w:t>
      </w:r>
      <w:r w:rsidRPr="003B256E">
        <w:rPr>
          <w:i/>
          <w:iCs/>
          <w:lang w:val="es-419"/>
        </w:rPr>
        <w:t xml:space="preserve"> Congresso Brasileiro de Energia Solar – </w:t>
      </w:r>
      <w:r w:rsidR="009E3333">
        <w:rPr>
          <w:i/>
          <w:iCs/>
          <w:lang w:val="es-419"/>
        </w:rPr>
        <w:t>N</w:t>
      </w:r>
      <w:r w:rsidR="007E1C7F">
        <w:rPr>
          <w:i/>
          <w:iCs/>
          <w:lang w:val="es-419"/>
        </w:rPr>
        <w:t>iterói/RJ</w:t>
      </w:r>
      <w:r w:rsidRPr="003B256E">
        <w:rPr>
          <w:i/>
          <w:iCs/>
          <w:lang w:val="es-419"/>
        </w:rPr>
        <w:t>, 2</w:t>
      </w:r>
      <w:r w:rsidR="007E1C7F">
        <w:rPr>
          <w:i/>
          <w:iCs/>
          <w:lang w:val="es-419"/>
        </w:rPr>
        <w:t>6</w:t>
      </w:r>
      <w:r w:rsidRPr="003B256E">
        <w:rPr>
          <w:i/>
          <w:iCs/>
          <w:lang w:val="es-419"/>
        </w:rPr>
        <w:t xml:space="preserve"> a </w:t>
      </w:r>
      <w:r w:rsidR="009E3333">
        <w:rPr>
          <w:i/>
          <w:iCs/>
          <w:lang w:val="es-419"/>
        </w:rPr>
        <w:t>3</w:t>
      </w:r>
      <w:r w:rsidR="007E1C7F">
        <w:rPr>
          <w:i/>
          <w:iCs/>
          <w:lang w:val="es-419"/>
        </w:rPr>
        <w:t>0</w:t>
      </w:r>
      <w:r w:rsidRPr="003B256E">
        <w:rPr>
          <w:i/>
          <w:iCs/>
          <w:lang w:val="es-419"/>
        </w:rPr>
        <w:t xml:space="preserve"> de </w:t>
      </w:r>
      <w:r w:rsidR="007E1C7F">
        <w:rPr>
          <w:i/>
          <w:iCs/>
          <w:lang w:val="es-419"/>
        </w:rPr>
        <w:t>outubro</w:t>
      </w:r>
      <w:r w:rsidRPr="003B256E">
        <w:rPr>
          <w:i/>
          <w:iCs/>
          <w:lang w:val="es-419"/>
        </w:rPr>
        <w:t xml:space="preserve"> de 202</w:t>
      </w:r>
      <w:r w:rsidR="007E1C7F">
        <w:rPr>
          <w:i/>
          <w:iCs/>
          <w:lang w:val="es-419"/>
        </w:rPr>
        <w:t>6</w:t>
      </w:r>
      <w:r w:rsidRPr="003B256E">
        <w:rPr>
          <w:i/>
          <w:iCs/>
          <w:lang w:val="es-419"/>
        </w:rPr>
        <w:t>”</w:t>
      </w:r>
      <w:r w:rsidRPr="003B256E">
        <w:rPr>
          <w:lang w:val="es-419"/>
        </w:rPr>
        <w:t>, digitado en itálico tamaño 8pt centralizado, como presentado en las páginas de este modelo.</w:t>
      </w:r>
    </w:p>
    <w:p w14:paraId="28A85877" w14:textId="77777777" w:rsidR="003B256E" w:rsidRPr="003B256E" w:rsidRDefault="003B256E" w:rsidP="003B256E">
      <w:pPr>
        <w:tabs>
          <w:tab w:val="left" w:pos="426"/>
        </w:tabs>
        <w:jc w:val="both"/>
        <w:rPr>
          <w:lang w:val="es-419"/>
        </w:rPr>
      </w:pPr>
    </w:p>
    <w:p w14:paraId="5D5699CE" w14:textId="333C58CC" w:rsidR="003B256E" w:rsidRPr="003B256E" w:rsidRDefault="003B256E" w:rsidP="003B256E">
      <w:pPr>
        <w:pStyle w:val="Cabealho"/>
        <w:ind w:firstLine="426"/>
        <w:jc w:val="both"/>
        <w:rPr>
          <w:b/>
          <w:lang w:val="es-419"/>
        </w:rPr>
      </w:pPr>
      <w:r w:rsidRPr="003B256E">
        <w:rPr>
          <w:lang w:val="es-419"/>
        </w:rPr>
        <w:tab/>
      </w:r>
      <w:r w:rsidRPr="003B256E">
        <w:rPr>
          <w:b/>
          <w:i/>
          <w:lang w:val="es-419"/>
        </w:rPr>
        <w:t>Título del trabajo</w:t>
      </w:r>
      <w:r w:rsidRPr="003B256E">
        <w:rPr>
          <w:i/>
          <w:lang w:val="es-419"/>
        </w:rPr>
        <w:t>.</w:t>
      </w:r>
      <w:r w:rsidRPr="003B256E">
        <w:rPr>
          <w:lang w:val="es-419"/>
        </w:rPr>
        <w:t xml:space="preserve"> Inicie, solamente en la primera página, dejando dos espacios (14</w:t>
      </w:r>
      <w:r w:rsidR="009E3333">
        <w:rPr>
          <w:lang w:val="es-419"/>
        </w:rPr>
        <w:t>n</w:t>
      </w:r>
      <w:r w:rsidRPr="003B256E">
        <w:rPr>
          <w:lang w:val="es-419"/>
        </w:rPr>
        <w:t>pt) hasta la primera línea del título. El título debe ser digitado en negrito, 14 pt, en letras mayúsculas, con alineamiento centralizado, no debiendo exceder 3 líneas. Deje una línea de espacio (14 pt) entre el final del título y el nombre del primer autor.</w:t>
      </w:r>
    </w:p>
    <w:p w14:paraId="5E57661A" w14:textId="77777777" w:rsidR="003B256E" w:rsidRPr="003B256E" w:rsidRDefault="003B256E" w:rsidP="003B256E">
      <w:pPr>
        <w:tabs>
          <w:tab w:val="left" w:pos="426"/>
        </w:tabs>
        <w:rPr>
          <w:lang w:val="es-419"/>
        </w:rPr>
      </w:pPr>
    </w:p>
    <w:p w14:paraId="37560A15" w14:textId="2070D4E1" w:rsidR="003B256E" w:rsidRPr="003B256E" w:rsidRDefault="003B256E" w:rsidP="003B256E">
      <w:pPr>
        <w:tabs>
          <w:tab w:val="left" w:pos="426"/>
        </w:tabs>
        <w:jc w:val="both"/>
        <w:rPr>
          <w:lang w:val="es-419"/>
        </w:rPr>
      </w:pPr>
      <w:r w:rsidRPr="003B256E">
        <w:rPr>
          <w:b/>
          <w:i/>
          <w:lang w:val="es-419"/>
        </w:rPr>
        <w:tab/>
      </w:r>
      <w:bookmarkStart w:id="0" w:name="_GoBack"/>
      <w:bookmarkEnd w:id="0"/>
      <w:r w:rsidRPr="003B256E">
        <w:rPr>
          <w:b/>
          <w:i/>
          <w:lang w:val="es-419"/>
        </w:rPr>
        <w:t>Resumen y palabras clave.</w:t>
      </w:r>
      <w:r w:rsidRPr="003B256E">
        <w:rPr>
          <w:lang w:val="es-419"/>
        </w:rPr>
        <w:t xml:space="preserve"> Digite el título </w:t>
      </w:r>
      <w:r w:rsidRPr="003B256E">
        <w:rPr>
          <w:b/>
          <w:i/>
          <w:lang w:val="es-419"/>
        </w:rPr>
        <w:t>Resumen</w:t>
      </w:r>
      <w:r w:rsidR="00346B45">
        <w:rPr>
          <w:b/>
          <w:i/>
          <w:lang w:val="es-419"/>
        </w:rPr>
        <w:t>.</w:t>
      </w:r>
      <w:r w:rsidRPr="003B256E">
        <w:rPr>
          <w:lang w:val="es-419"/>
        </w:rPr>
        <w:t xml:space="preserve"> en negrito e itálico, alineado a la izquierda, seguido de un punto. Sin cambiar de línea, digite el resumen en itálico, con alineamiento justificado. El resumen no debe contener más de 300 palabras. Salte una línea, y a continuación digite el título </w:t>
      </w:r>
      <w:r w:rsidRPr="003B256E">
        <w:rPr>
          <w:b/>
          <w:i/>
          <w:lang w:val="es-419"/>
        </w:rPr>
        <w:t>Palabras clave:</w:t>
      </w:r>
      <w:r w:rsidRPr="003B256E">
        <w:rPr>
          <w:lang w:val="es-419"/>
        </w:rPr>
        <w:t xml:space="preserve"> (no olvide los dos puntos) en negrito e itálico, alineado a la izquierda. Digite a continuación hasta 3 palabras clave, separadas por comas, con solamente la primera letra de cada palabra clave en mayúscula. Deje un espacio de 2 líneas entre las palabras clave y el cuerpo del texto.</w:t>
      </w:r>
    </w:p>
    <w:p w14:paraId="7ACD963A" w14:textId="77777777" w:rsidR="003B256E" w:rsidRPr="003B256E" w:rsidRDefault="003B256E" w:rsidP="003B256E">
      <w:pPr>
        <w:tabs>
          <w:tab w:val="left" w:pos="426"/>
        </w:tabs>
        <w:rPr>
          <w:lang w:val="es-419"/>
        </w:rPr>
      </w:pPr>
    </w:p>
    <w:p w14:paraId="3C091DAA" w14:textId="77777777" w:rsidR="003B256E" w:rsidRPr="003B256E" w:rsidRDefault="003B256E" w:rsidP="003B256E">
      <w:pPr>
        <w:tabs>
          <w:tab w:val="left" w:pos="426"/>
        </w:tabs>
        <w:jc w:val="both"/>
        <w:rPr>
          <w:lang w:val="es-419"/>
        </w:rPr>
      </w:pPr>
      <w:r w:rsidRPr="003B256E">
        <w:rPr>
          <w:b/>
          <w:i/>
          <w:lang w:val="es-419"/>
        </w:rPr>
        <w:tab/>
        <w:t>Títulos de sección.</w:t>
      </w:r>
      <w:r w:rsidRPr="003B256E">
        <w:rPr>
          <w:lang w:val="es-419"/>
        </w:rPr>
        <w:t xml:space="preserve"> Utilice solamente dos niveles para subsecciones, según presentado en estas instrucciones. Digite el título de las secciones en letras mayúsculas, en negrito, alineado a la izquierda. Inicie digitando su identificación en numeración arábiga, seguida de un punto, y a continuación digite el título da sección a 0,75 cm del margen izquierdo. Deje dos líneas de espacio (10 pt) arriba y una línea de espacio abajo de este título.</w:t>
      </w:r>
    </w:p>
    <w:p w14:paraId="44C3E07E" w14:textId="77777777" w:rsidR="003B256E" w:rsidRPr="003B256E" w:rsidRDefault="003B256E" w:rsidP="003B256E">
      <w:pPr>
        <w:tabs>
          <w:tab w:val="left" w:pos="426"/>
        </w:tabs>
        <w:jc w:val="both"/>
        <w:rPr>
          <w:lang w:val="es-419"/>
        </w:rPr>
      </w:pPr>
      <w:r w:rsidRPr="003B256E">
        <w:rPr>
          <w:lang w:val="es-419"/>
        </w:rPr>
        <w:tab/>
        <w:t>Para el primer nivel de subsección, solamente la primera letra del título debe ser mayúscula, siendo todas en negrito, con el título alineado a la izquierda. Inicie por la digitación de su identificación (dos números arábigos separados por punto), y luego digite el título da sección a 0,75 cm del margen izquierdo. Deje una línea de espacio (10 pt) arriba y debajo de este título.</w:t>
      </w:r>
    </w:p>
    <w:p w14:paraId="29882488" w14:textId="77777777" w:rsidR="003B256E" w:rsidRPr="003B256E" w:rsidRDefault="003B256E" w:rsidP="003B256E">
      <w:pPr>
        <w:tabs>
          <w:tab w:val="left" w:pos="426"/>
        </w:tabs>
        <w:jc w:val="both"/>
        <w:rPr>
          <w:lang w:val="es-419"/>
        </w:rPr>
      </w:pPr>
      <w:r w:rsidRPr="003B256E">
        <w:rPr>
          <w:lang w:val="es-419"/>
        </w:rPr>
        <w:tab/>
        <w:t>No numere el título del segundo nivel de subsección. Utilice letras en negrito e itálico, con solamente la primera en mayúscula, adentrando el título en 0,75 cm a partir del margen izquierdo y haciendo que sea seguido por un punto. Inicie el texto de la subsección inmediatamente después del título de la misma. Deje una línea de espacio arriba de este título.</w:t>
      </w:r>
    </w:p>
    <w:p w14:paraId="66EE3851" w14:textId="77777777" w:rsidR="003B256E" w:rsidRPr="003B256E" w:rsidRDefault="003B256E" w:rsidP="003B256E">
      <w:pPr>
        <w:tabs>
          <w:tab w:val="left" w:pos="426"/>
        </w:tabs>
        <w:jc w:val="both"/>
        <w:rPr>
          <w:lang w:val="es-419"/>
        </w:rPr>
      </w:pPr>
    </w:p>
    <w:p w14:paraId="5BF35D22" w14:textId="77777777" w:rsidR="003B256E" w:rsidRPr="003B256E" w:rsidRDefault="003B256E" w:rsidP="003B256E">
      <w:pPr>
        <w:tabs>
          <w:tab w:val="left" w:pos="426"/>
        </w:tabs>
        <w:jc w:val="both"/>
        <w:rPr>
          <w:lang w:val="es-419"/>
        </w:rPr>
      </w:pPr>
      <w:r w:rsidRPr="003B256E">
        <w:rPr>
          <w:b/>
          <w:i/>
          <w:lang w:val="es-419"/>
        </w:rPr>
        <w:tab/>
        <w:t>Cuerpo del texto.</w:t>
      </w:r>
      <w:r w:rsidRPr="003B256E">
        <w:rPr>
          <w:lang w:val="es-419"/>
        </w:rPr>
        <w:t xml:space="preserve"> El texto debe ser digitado en estilo normal, usando espacio simple y alineamiento justificado. Empiece cada parágrafo a 0,75 cm del margen izquierdo, no dejando espacio entre dos párrafos subsecuentes.</w:t>
      </w:r>
    </w:p>
    <w:p w14:paraId="2248B5CC" w14:textId="77777777" w:rsidR="00BC057E" w:rsidRPr="003B256E" w:rsidRDefault="00BC057E">
      <w:pPr>
        <w:tabs>
          <w:tab w:val="left" w:pos="426"/>
        </w:tabs>
        <w:rPr>
          <w:lang w:val="es-419"/>
        </w:rPr>
      </w:pPr>
    </w:p>
    <w:p w14:paraId="5A7321C8" w14:textId="77777777" w:rsidR="00BC057E" w:rsidRPr="003B256E" w:rsidRDefault="003B256E" w:rsidP="003B256E">
      <w:pPr>
        <w:pStyle w:val="Sesso2"/>
        <w:rPr>
          <w:lang w:val="es-419"/>
        </w:rPr>
      </w:pPr>
      <w:r w:rsidRPr="003B256E">
        <w:rPr>
          <w:lang w:val="es-419"/>
        </w:rPr>
        <w:t>Ecuaciones, símbolos y unidades</w:t>
      </w:r>
    </w:p>
    <w:p w14:paraId="0DE3EB39" w14:textId="77777777" w:rsidR="003B256E" w:rsidRPr="003B256E" w:rsidRDefault="003B256E" w:rsidP="002F4C1B">
      <w:pPr>
        <w:tabs>
          <w:tab w:val="left" w:pos="426"/>
        </w:tabs>
        <w:rPr>
          <w:lang w:val="es-419"/>
        </w:rPr>
      </w:pPr>
    </w:p>
    <w:p w14:paraId="7BC39CF4" w14:textId="77777777" w:rsidR="003B256E" w:rsidRPr="003B256E" w:rsidRDefault="003B256E" w:rsidP="003B256E">
      <w:pPr>
        <w:tabs>
          <w:tab w:val="left" w:pos="426"/>
        </w:tabs>
        <w:jc w:val="both"/>
        <w:rPr>
          <w:lang w:val="es-419"/>
        </w:rPr>
      </w:pPr>
      <w:r w:rsidRPr="003B256E">
        <w:rPr>
          <w:lang w:val="es-419"/>
        </w:rPr>
        <w:tab/>
        <w:t>Las ecuaciones deben estar centralizadas en la página. Numere las ecuaciones en secuencia con numeración arábiga entre paréntesis y alineados a la derecha. Deje una línea de espacio antes y después de cada ecuación incluida. Por ejemplo:</w:t>
      </w:r>
    </w:p>
    <w:p w14:paraId="1A694623" w14:textId="77777777" w:rsidR="00C9725C" w:rsidRPr="003B256E" w:rsidRDefault="00C9725C">
      <w:pPr>
        <w:tabs>
          <w:tab w:val="left" w:pos="426"/>
        </w:tabs>
        <w:jc w:val="both"/>
        <w:rPr>
          <w:lang w:val="es-419"/>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2"/>
      </w:tblGrid>
      <w:tr w:rsidR="00843E29" w:rsidRPr="003B256E" w14:paraId="07EE8501" w14:textId="77777777" w:rsidTr="00763958">
        <w:trPr>
          <w:trHeight w:val="624"/>
        </w:trPr>
        <w:tc>
          <w:tcPr>
            <w:tcW w:w="562" w:type="dxa"/>
            <w:vAlign w:val="center"/>
          </w:tcPr>
          <w:p w14:paraId="53B46C2E" w14:textId="77777777" w:rsidR="00843E29" w:rsidRPr="003B256E" w:rsidRDefault="00843E29" w:rsidP="00763958">
            <w:pPr>
              <w:tabs>
                <w:tab w:val="left" w:pos="426"/>
              </w:tabs>
              <w:jc w:val="center"/>
              <w:rPr>
                <w:lang w:val="es-419"/>
              </w:rPr>
            </w:pPr>
          </w:p>
        </w:tc>
        <w:tc>
          <w:tcPr>
            <w:tcW w:w="8505" w:type="dxa"/>
            <w:vAlign w:val="center"/>
          </w:tcPr>
          <w:p w14:paraId="4BA6F4C8" w14:textId="77777777" w:rsidR="00843E29" w:rsidRPr="003B256E" w:rsidRDefault="00843E29" w:rsidP="00763958">
            <w:pPr>
              <w:tabs>
                <w:tab w:val="left" w:pos="426"/>
              </w:tabs>
              <w:jc w:val="center"/>
              <w:rPr>
                <w:lang w:val="es-419"/>
              </w:rPr>
            </w:pPr>
            <m:oMathPara>
              <m:oMath>
                <m:r>
                  <w:rPr>
                    <w:rFonts w:ascii="Cambria Math" w:hAnsi="Cambria Math"/>
                    <w:lang w:val="es-419"/>
                  </w:rPr>
                  <m:t>η=</m:t>
                </m:r>
                <m:sSub>
                  <m:sSubPr>
                    <m:ctrlPr>
                      <w:rPr>
                        <w:rFonts w:ascii="Cambria Math" w:hAnsi="Cambria Math"/>
                        <w:i/>
                        <w:lang w:val="es-419"/>
                      </w:rPr>
                    </m:ctrlPr>
                  </m:sSubPr>
                  <m:e>
                    <m:sSub>
                      <m:sSubPr>
                        <m:ctrlPr>
                          <w:rPr>
                            <w:rFonts w:ascii="Cambria Math" w:hAnsi="Cambria Math"/>
                            <w:i/>
                            <w:lang w:val="es-419"/>
                          </w:rPr>
                        </m:ctrlPr>
                      </m:sSubPr>
                      <m:e>
                        <m:r>
                          <w:rPr>
                            <w:rFonts w:ascii="Cambria Math" w:hAnsi="Cambria Math"/>
                            <w:lang w:val="es-419"/>
                          </w:rPr>
                          <m:t>F</m:t>
                        </m:r>
                      </m:e>
                      <m:sub>
                        <m:r>
                          <w:rPr>
                            <w:rFonts w:ascii="Cambria Math" w:hAnsi="Cambria Math"/>
                            <w:lang w:val="es-419"/>
                          </w:rPr>
                          <m:t>R</m:t>
                        </m:r>
                      </m:sub>
                    </m:sSub>
                    <m:r>
                      <w:rPr>
                        <w:rFonts w:ascii="Cambria Math" w:hAnsi="Cambria Math"/>
                        <w:lang w:val="es-419"/>
                      </w:rPr>
                      <m:t>(τα)</m:t>
                    </m:r>
                  </m:e>
                  <m:sub>
                    <m:r>
                      <w:rPr>
                        <w:rFonts w:ascii="Cambria Math" w:hAnsi="Cambria Math"/>
                        <w:lang w:val="es-419"/>
                      </w:rPr>
                      <m:t>ef</m:t>
                    </m:r>
                  </m:sub>
                </m:sSub>
                <m:r>
                  <w:rPr>
                    <w:rFonts w:ascii="Cambria Math" w:hAnsi="Cambria Math"/>
                    <w:lang w:val="es-419"/>
                  </w:rPr>
                  <m:t>-</m:t>
                </m:r>
                <m:sSub>
                  <m:sSubPr>
                    <m:ctrlPr>
                      <w:rPr>
                        <w:rFonts w:ascii="Cambria Math" w:hAnsi="Cambria Math"/>
                        <w:i/>
                        <w:lang w:val="es-419"/>
                      </w:rPr>
                    </m:ctrlPr>
                  </m:sSubPr>
                  <m:e>
                    <m:r>
                      <w:rPr>
                        <w:rFonts w:ascii="Cambria Math" w:hAnsi="Cambria Math"/>
                        <w:lang w:val="es-419"/>
                      </w:rPr>
                      <m:t>F</m:t>
                    </m:r>
                  </m:e>
                  <m:sub>
                    <m:r>
                      <w:rPr>
                        <w:rFonts w:ascii="Cambria Math" w:hAnsi="Cambria Math"/>
                        <w:lang w:val="es-419"/>
                      </w:rPr>
                      <m:t>R</m:t>
                    </m:r>
                  </m:sub>
                </m:sSub>
                <m:sSub>
                  <m:sSubPr>
                    <m:ctrlPr>
                      <w:rPr>
                        <w:rFonts w:ascii="Cambria Math" w:hAnsi="Cambria Math"/>
                        <w:i/>
                        <w:lang w:val="es-419"/>
                      </w:rPr>
                    </m:ctrlPr>
                  </m:sSubPr>
                  <m:e>
                    <m:r>
                      <w:rPr>
                        <w:rFonts w:ascii="Cambria Math" w:hAnsi="Cambria Math"/>
                        <w:lang w:val="es-419"/>
                      </w:rPr>
                      <m:t>U</m:t>
                    </m:r>
                  </m:e>
                  <m:sub>
                    <m:r>
                      <w:rPr>
                        <w:rFonts w:ascii="Cambria Math" w:hAnsi="Cambria Math"/>
                        <w:lang w:val="es-419"/>
                      </w:rPr>
                      <m:t>L</m:t>
                    </m:r>
                  </m:sub>
                </m:sSub>
                <m:d>
                  <m:dPr>
                    <m:begChr m:val="["/>
                    <m:endChr m:val="]"/>
                    <m:ctrlPr>
                      <w:rPr>
                        <w:rFonts w:ascii="Cambria Math" w:hAnsi="Cambria Math"/>
                        <w:i/>
                        <w:lang w:val="es-419"/>
                      </w:rPr>
                    </m:ctrlPr>
                  </m:dPr>
                  <m:e>
                    <m:f>
                      <m:fPr>
                        <m:ctrlPr>
                          <w:rPr>
                            <w:rFonts w:ascii="Cambria Math" w:hAnsi="Cambria Math"/>
                            <w:i/>
                            <w:lang w:val="es-419"/>
                          </w:rPr>
                        </m:ctrlPr>
                      </m:fPr>
                      <m:num>
                        <m:sSub>
                          <m:sSubPr>
                            <m:ctrlPr>
                              <w:rPr>
                                <w:rFonts w:ascii="Cambria Math" w:hAnsi="Cambria Math"/>
                                <w:i/>
                                <w:lang w:val="es-419"/>
                              </w:rPr>
                            </m:ctrlPr>
                          </m:sSubPr>
                          <m:e>
                            <m:r>
                              <w:rPr>
                                <w:rFonts w:ascii="Cambria Math" w:hAnsi="Cambria Math"/>
                                <w:lang w:val="es-419"/>
                              </w:rPr>
                              <m:t>T</m:t>
                            </m:r>
                          </m:e>
                          <m:sub>
                            <m:r>
                              <w:rPr>
                                <w:rFonts w:ascii="Cambria Math" w:hAnsi="Cambria Math"/>
                                <w:lang w:val="es-419"/>
                              </w:rPr>
                              <m:t>e</m:t>
                            </m:r>
                          </m:sub>
                        </m:sSub>
                        <m:r>
                          <w:rPr>
                            <w:rFonts w:ascii="Cambria Math" w:hAnsi="Cambria Math"/>
                            <w:lang w:val="es-419"/>
                          </w:rPr>
                          <m:t>-</m:t>
                        </m:r>
                        <m:sSub>
                          <m:sSubPr>
                            <m:ctrlPr>
                              <w:rPr>
                                <w:rFonts w:ascii="Cambria Math" w:hAnsi="Cambria Math"/>
                                <w:i/>
                                <w:lang w:val="es-419"/>
                              </w:rPr>
                            </m:ctrlPr>
                          </m:sSubPr>
                          <m:e>
                            <m:r>
                              <w:rPr>
                                <w:rFonts w:ascii="Cambria Math" w:hAnsi="Cambria Math"/>
                                <w:lang w:val="es-419"/>
                              </w:rPr>
                              <m:t>T</m:t>
                            </m:r>
                          </m:e>
                          <m:sub>
                            <m:r>
                              <w:rPr>
                                <w:rFonts w:ascii="Cambria Math" w:hAnsi="Cambria Math"/>
                                <w:lang w:val="es-419"/>
                              </w:rPr>
                              <m:t>a</m:t>
                            </m:r>
                          </m:sub>
                        </m:sSub>
                      </m:num>
                      <m:den>
                        <m:r>
                          <w:rPr>
                            <w:rFonts w:ascii="Cambria Math" w:hAnsi="Cambria Math"/>
                            <w:lang w:val="es-419"/>
                          </w:rPr>
                          <m:t>G</m:t>
                        </m:r>
                      </m:den>
                    </m:f>
                  </m:e>
                </m:d>
              </m:oMath>
            </m:oMathPara>
          </w:p>
        </w:tc>
        <w:tc>
          <w:tcPr>
            <w:tcW w:w="562" w:type="dxa"/>
            <w:vAlign w:val="center"/>
          </w:tcPr>
          <w:p w14:paraId="5F096EDA" w14:textId="77777777" w:rsidR="00843E29" w:rsidRPr="003B256E" w:rsidRDefault="00843E29" w:rsidP="00763958">
            <w:pPr>
              <w:tabs>
                <w:tab w:val="left" w:pos="426"/>
              </w:tabs>
              <w:jc w:val="center"/>
              <w:rPr>
                <w:lang w:val="es-419"/>
              </w:rPr>
            </w:pPr>
            <w:r w:rsidRPr="003B256E">
              <w:rPr>
                <w:lang w:val="es-419"/>
              </w:rPr>
              <w:t>(1)</w:t>
            </w:r>
          </w:p>
        </w:tc>
      </w:tr>
    </w:tbl>
    <w:p w14:paraId="647128BD" w14:textId="77777777" w:rsidR="00BC057E" w:rsidRPr="003B256E" w:rsidRDefault="00BC057E">
      <w:pPr>
        <w:tabs>
          <w:tab w:val="left" w:pos="426"/>
        </w:tabs>
        <w:rPr>
          <w:lang w:val="es-419"/>
        </w:rPr>
      </w:pPr>
    </w:p>
    <w:p w14:paraId="6434CF66" w14:textId="77777777" w:rsidR="003B256E" w:rsidRPr="003B256E" w:rsidRDefault="00BC057E" w:rsidP="003B256E">
      <w:pPr>
        <w:tabs>
          <w:tab w:val="left" w:pos="426"/>
        </w:tabs>
        <w:jc w:val="both"/>
        <w:rPr>
          <w:lang w:val="es-419"/>
        </w:rPr>
      </w:pPr>
      <w:r w:rsidRPr="003B256E">
        <w:rPr>
          <w:lang w:val="es-419"/>
        </w:rPr>
        <w:tab/>
      </w:r>
      <w:r w:rsidR="003B256E" w:rsidRPr="003B256E">
        <w:rPr>
          <w:lang w:val="es-419"/>
        </w:rPr>
        <w:t>Siempre que se haga referencia a una ecuación en el texto, debe ser escrito Ec. (1).</w:t>
      </w:r>
    </w:p>
    <w:p w14:paraId="590555BE" w14:textId="77777777" w:rsidR="003B256E" w:rsidRPr="003B256E" w:rsidRDefault="003B256E" w:rsidP="003B256E">
      <w:pPr>
        <w:tabs>
          <w:tab w:val="left" w:pos="426"/>
        </w:tabs>
        <w:jc w:val="both"/>
        <w:rPr>
          <w:lang w:val="es-419"/>
        </w:rPr>
      </w:pPr>
      <w:r w:rsidRPr="003B256E">
        <w:rPr>
          <w:lang w:val="es-419"/>
        </w:rPr>
        <w:tab/>
        <w:t>Símbolos deben estar en itálico. Su definición deberá ser hecha cuando sea mencionado por primera vez en el texto, con unidades. Una sección de definiciones de símbolos no será necesaria.</w:t>
      </w:r>
    </w:p>
    <w:p w14:paraId="3CB7441F" w14:textId="77777777" w:rsidR="003B256E" w:rsidRPr="003B256E" w:rsidRDefault="003B256E" w:rsidP="003B256E">
      <w:pPr>
        <w:tabs>
          <w:tab w:val="left" w:pos="426"/>
        </w:tabs>
        <w:jc w:val="both"/>
        <w:rPr>
          <w:lang w:val="es-419"/>
        </w:rPr>
      </w:pPr>
      <w:r w:rsidRPr="003B256E">
        <w:rPr>
          <w:lang w:val="es-419"/>
        </w:rPr>
        <w:tab/>
        <w:t>Todos los datos insertados en el artículo, incluyendo aquellos en tablas y figuras, deben estar en unidades del Sistema Internacional (SI). La coma deberá ser el separador entre la parte entera y la parte decimal de números fraccionarios (excepto en los artículos digitados en inglés).</w:t>
      </w:r>
    </w:p>
    <w:p w14:paraId="5DBD3AE4" w14:textId="77777777" w:rsidR="00BC057E" w:rsidRDefault="00BC057E">
      <w:pPr>
        <w:tabs>
          <w:tab w:val="left" w:pos="426"/>
        </w:tabs>
        <w:jc w:val="both"/>
        <w:rPr>
          <w:lang w:val="es-419"/>
        </w:rPr>
      </w:pPr>
    </w:p>
    <w:p w14:paraId="3F8930AB" w14:textId="77777777" w:rsidR="003B256E" w:rsidRPr="003B256E" w:rsidRDefault="003B256E" w:rsidP="003B256E">
      <w:pPr>
        <w:numPr>
          <w:ilvl w:val="1"/>
          <w:numId w:val="3"/>
        </w:numPr>
        <w:rPr>
          <w:b/>
          <w:lang w:val="es-419"/>
        </w:rPr>
      </w:pPr>
      <w:r w:rsidRPr="003B256E">
        <w:rPr>
          <w:b/>
          <w:lang w:val="es-419"/>
        </w:rPr>
        <w:t>Figuras y tablas</w:t>
      </w:r>
    </w:p>
    <w:p w14:paraId="0D1CE2EC" w14:textId="77777777" w:rsidR="00BC057E" w:rsidRPr="003B256E" w:rsidRDefault="00BC057E">
      <w:pPr>
        <w:tabs>
          <w:tab w:val="left" w:pos="426"/>
        </w:tabs>
        <w:rPr>
          <w:lang w:val="es-419"/>
        </w:rPr>
      </w:pPr>
    </w:p>
    <w:p w14:paraId="283A2033" w14:textId="77777777" w:rsidR="003B256E" w:rsidRPr="003B256E" w:rsidRDefault="009057D4" w:rsidP="003B256E">
      <w:pPr>
        <w:pStyle w:val="Recuodecorpodetexto"/>
        <w:tabs>
          <w:tab w:val="left" w:pos="426"/>
        </w:tabs>
        <w:rPr>
          <w:sz w:val="20"/>
          <w:lang w:val="es-419"/>
        </w:rPr>
      </w:pPr>
      <w:r w:rsidRPr="003B256E">
        <w:rPr>
          <w:sz w:val="20"/>
          <w:lang w:val="es-419"/>
        </w:rPr>
        <w:tab/>
      </w:r>
      <w:r w:rsidR="003B256E" w:rsidRPr="003B256E">
        <w:rPr>
          <w:sz w:val="20"/>
          <w:lang w:val="es-419"/>
        </w:rPr>
        <w:t>Figuras y tablas deben ser posicionadas lo más próximo posible de su cita en el texto, preferentemente debajo de la cita. Texto y símbolos en ellas incluidos deben ser de fácil lectura, debiéndose evitar el uso de símbolos pequeños. Se pide la inclusión de ilustraciones y fotos de buena calidad.</w:t>
      </w:r>
    </w:p>
    <w:p w14:paraId="58F1FB4C" w14:textId="77777777" w:rsidR="003B256E" w:rsidRPr="003B256E" w:rsidRDefault="003B256E" w:rsidP="003B256E">
      <w:pPr>
        <w:pStyle w:val="Recuodecorpodetexto"/>
        <w:tabs>
          <w:tab w:val="left" w:pos="426"/>
        </w:tabs>
        <w:rPr>
          <w:sz w:val="20"/>
          <w:lang w:val="es-419"/>
        </w:rPr>
      </w:pPr>
      <w:r w:rsidRPr="003B256E">
        <w:rPr>
          <w:sz w:val="20"/>
          <w:lang w:val="es-419"/>
        </w:rPr>
        <w:tab/>
        <w:t>Figuras, tablas y sus leyendas deberán estar centradas en el texto. Posicione la leyenda debajo de la figura, dejando una línea de espacio entre ellas. Posicione el título de una tabla arriba de la misma, también dejando una línea de espacio entre ellas. Deje una línea de espacio entre la figura o tabla y el texto subsiguiente.</w:t>
      </w:r>
    </w:p>
    <w:p w14:paraId="56428A58" w14:textId="77777777" w:rsidR="003B256E" w:rsidRPr="003B256E" w:rsidRDefault="003B256E" w:rsidP="003B256E">
      <w:pPr>
        <w:pStyle w:val="Recuodecorpodetexto"/>
        <w:tabs>
          <w:tab w:val="left" w:pos="426"/>
        </w:tabs>
        <w:rPr>
          <w:sz w:val="20"/>
          <w:lang w:val="es-419"/>
        </w:rPr>
      </w:pPr>
      <w:r w:rsidRPr="003B256E">
        <w:rPr>
          <w:sz w:val="20"/>
          <w:lang w:val="es-419"/>
        </w:rPr>
        <w:lastRenderedPageBreak/>
        <w:tab/>
        <w:t>Numere figuras y tablas en secuencia usando numeración arábiga (ex: Figura 1, Figura 2, Tabla 1, Tabla 2). Haga referencia a ellas en el texto como Tab. 1 y Fig. 1 sin usar adverbios de lugar, como "abajo", "arriba" o "a continuación".</w:t>
      </w:r>
    </w:p>
    <w:p w14:paraId="51C235D9" w14:textId="77777777" w:rsidR="003B256E" w:rsidRPr="003B256E" w:rsidRDefault="003B256E" w:rsidP="003B256E">
      <w:pPr>
        <w:pStyle w:val="Recuodecorpodetexto"/>
        <w:tabs>
          <w:tab w:val="left" w:pos="426"/>
        </w:tabs>
        <w:rPr>
          <w:sz w:val="20"/>
          <w:lang w:val="es-419"/>
        </w:rPr>
      </w:pPr>
      <w:r w:rsidRPr="003B256E">
        <w:rPr>
          <w:sz w:val="20"/>
          <w:lang w:val="es-419"/>
        </w:rPr>
        <w:tab/>
        <w:t>Denomine los ejes coordenados en gráficos, incluyendo las respectivas unidades, siempre que sea aplicable. De la misma forma, denomine columnas/líneas en tablas, con respectivas unidades.</w:t>
      </w:r>
    </w:p>
    <w:p w14:paraId="2298A48B" w14:textId="2B290246" w:rsidR="003B256E" w:rsidRPr="003B256E" w:rsidRDefault="003B256E" w:rsidP="003B256E">
      <w:pPr>
        <w:pStyle w:val="Recuodecorpodetexto"/>
        <w:tabs>
          <w:tab w:val="clear" w:pos="567"/>
          <w:tab w:val="left" w:pos="426"/>
        </w:tabs>
        <w:rPr>
          <w:sz w:val="20"/>
          <w:lang w:val="es-419"/>
        </w:rPr>
      </w:pPr>
      <w:r w:rsidRPr="003B256E">
        <w:rPr>
          <w:sz w:val="20"/>
          <w:lang w:val="es-419"/>
        </w:rPr>
        <w:tab/>
        <w:t>Como ejemplos se presentan la Tab. 1 y la Fig. 1</w:t>
      </w:r>
      <w:r w:rsidR="002F4C1B">
        <w:rPr>
          <w:sz w:val="20"/>
          <w:lang w:val="es-419"/>
        </w:rPr>
        <w:t>.</w:t>
      </w:r>
    </w:p>
    <w:p w14:paraId="54ED32C0" w14:textId="77777777" w:rsidR="00BC057E" w:rsidRPr="003B256E" w:rsidRDefault="00BC057E" w:rsidP="003B256E">
      <w:pPr>
        <w:pStyle w:val="Recuodecorpodetexto"/>
        <w:tabs>
          <w:tab w:val="clear" w:pos="567"/>
          <w:tab w:val="left" w:pos="426"/>
        </w:tabs>
        <w:rPr>
          <w:sz w:val="20"/>
          <w:lang w:val="es-419"/>
        </w:rPr>
      </w:pPr>
    </w:p>
    <w:p w14:paraId="2AC0C9D1" w14:textId="77777777" w:rsidR="003B256E" w:rsidRPr="003B256E" w:rsidRDefault="003B256E" w:rsidP="003B256E">
      <w:pPr>
        <w:jc w:val="center"/>
        <w:rPr>
          <w:szCs w:val="24"/>
          <w:lang w:val="es-419"/>
        </w:rPr>
      </w:pPr>
      <w:r w:rsidRPr="003B256E">
        <w:rPr>
          <w:lang w:val="es-419"/>
        </w:rPr>
        <w:t>Tabla</w:t>
      </w:r>
      <w:r w:rsidR="00CC03FB" w:rsidRPr="003B256E">
        <w:rPr>
          <w:lang w:val="es-419"/>
        </w:rPr>
        <w:t xml:space="preserve"> 1</w:t>
      </w:r>
      <w:r w:rsidR="00AD4010" w:rsidRPr="003B256E">
        <w:rPr>
          <w:lang w:val="es-419"/>
        </w:rPr>
        <w:t xml:space="preserve"> -</w:t>
      </w:r>
      <w:r w:rsidR="00CC03FB" w:rsidRPr="003B256E">
        <w:rPr>
          <w:lang w:val="es-419"/>
        </w:rPr>
        <w:t xml:space="preserve"> </w:t>
      </w:r>
      <w:r w:rsidRPr="003B256E">
        <w:rPr>
          <w:szCs w:val="24"/>
          <w:lang w:val="es-419"/>
        </w:rPr>
        <w:t xml:space="preserve">Especificaciones eléctricas del módulo XXXX para las condiciones de </w:t>
      </w:r>
    </w:p>
    <w:p w14:paraId="410B1724" w14:textId="77777777" w:rsidR="003B256E" w:rsidRPr="003B256E" w:rsidRDefault="003B256E" w:rsidP="003B256E">
      <w:pPr>
        <w:jc w:val="center"/>
        <w:rPr>
          <w:szCs w:val="24"/>
          <w:lang w:val="es-419"/>
        </w:rPr>
      </w:pPr>
      <w:r w:rsidRPr="003B256E">
        <w:rPr>
          <w:szCs w:val="24"/>
          <w:lang w:val="es-419"/>
        </w:rPr>
        <w:t>irradiância 1000 W/m2, temperatura de célula 25 °C y espectro AM 1,5.</w:t>
      </w:r>
    </w:p>
    <w:p w14:paraId="61838D1A" w14:textId="77777777" w:rsidR="00811022" w:rsidRPr="003B256E" w:rsidRDefault="00811022" w:rsidP="003B256E">
      <w:pPr>
        <w:pStyle w:val="Legendas"/>
        <w:rPr>
          <w:lang w:val="es-419"/>
        </w:rPr>
      </w:pPr>
    </w:p>
    <w:tbl>
      <w:tblPr>
        <w:tblW w:w="0" w:type="auto"/>
        <w:tblInd w:w="2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984"/>
      </w:tblGrid>
      <w:tr w:rsidR="003B256E" w:rsidRPr="003B256E" w14:paraId="3AB64284" w14:textId="77777777">
        <w:trPr>
          <w:cantSplit/>
        </w:trPr>
        <w:tc>
          <w:tcPr>
            <w:tcW w:w="3261" w:type="dxa"/>
          </w:tcPr>
          <w:p w14:paraId="0EC91429" w14:textId="77777777" w:rsidR="003B256E" w:rsidRPr="003B256E" w:rsidRDefault="003B256E" w:rsidP="003B256E">
            <w:pPr>
              <w:jc w:val="center"/>
              <w:rPr>
                <w:lang w:val="es-419"/>
              </w:rPr>
            </w:pPr>
            <w:r w:rsidRPr="003B256E">
              <w:rPr>
                <w:lang w:val="es-419"/>
              </w:rPr>
              <w:t>CARACTERÍSTICA</w:t>
            </w:r>
          </w:p>
        </w:tc>
        <w:tc>
          <w:tcPr>
            <w:tcW w:w="1984" w:type="dxa"/>
          </w:tcPr>
          <w:p w14:paraId="53172A15" w14:textId="77777777" w:rsidR="003B256E" w:rsidRPr="003B256E" w:rsidRDefault="003B256E" w:rsidP="003B256E">
            <w:pPr>
              <w:jc w:val="center"/>
              <w:rPr>
                <w:szCs w:val="24"/>
                <w:lang w:val="es-419"/>
              </w:rPr>
            </w:pPr>
            <w:r w:rsidRPr="003B256E">
              <w:rPr>
                <w:szCs w:val="24"/>
                <w:lang w:val="es-419"/>
              </w:rPr>
              <w:t>VALOR</w:t>
            </w:r>
          </w:p>
        </w:tc>
      </w:tr>
      <w:tr w:rsidR="003B256E" w:rsidRPr="003B256E" w14:paraId="22F6A5DC" w14:textId="77777777">
        <w:tc>
          <w:tcPr>
            <w:tcW w:w="3261" w:type="dxa"/>
          </w:tcPr>
          <w:p w14:paraId="7D22A874" w14:textId="77777777" w:rsidR="003B256E" w:rsidRPr="003B256E" w:rsidRDefault="003B256E" w:rsidP="003B256E">
            <w:pPr>
              <w:jc w:val="center"/>
              <w:rPr>
                <w:lang w:val="es-419"/>
              </w:rPr>
            </w:pPr>
            <w:r w:rsidRPr="003B256E">
              <w:rPr>
                <w:lang w:val="es-419"/>
              </w:rPr>
              <w:t>Máxima Potencia</w:t>
            </w:r>
          </w:p>
        </w:tc>
        <w:tc>
          <w:tcPr>
            <w:tcW w:w="1984" w:type="dxa"/>
          </w:tcPr>
          <w:p w14:paraId="35A55690" w14:textId="77777777" w:rsidR="003B256E" w:rsidRPr="003B256E" w:rsidRDefault="003B256E" w:rsidP="003B256E">
            <w:pPr>
              <w:jc w:val="center"/>
              <w:rPr>
                <w:szCs w:val="24"/>
                <w:lang w:val="es-419"/>
              </w:rPr>
            </w:pPr>
            <w:r w:rsidRPr="003B256E">
              <w:rPr>
                <w:szCs w:val="24"/>
                <w:lang w:val="es-419"/>
              </w:rPr>
              <w:t>45 W</w:t>
            </w:r>
          </w:p>
        </w:tc>
      </w:tr>
      <w:tr w:rsidR="003B256E" w:rsidRPr="003B256E" w14:paraId="5E97BF67" w14:textId="77777777">
        <w:tc>
          <w:tcPr>
            <w:tcW w:w="3261" w:type="dxa"/>
          </w:tcPr>
          <w:p w14:paraId="6B45B0B3" w14:textId="77777777" w:rsidR="003B256E" w:rsidRPr="003B256E" w:rsidRDefault="003B256E" w:rsidP="003B256E">
            <w:pPr>
              <w:jc w:val="center"/>
              <w:rPr>
                <w:lang w:val="es-419"/>
              </w:rPr>
            </w:pPr>
            <w:r w:rsidRPr="003B256E">
              <w:rPr>
                <w:lang w:val="es-419"/>
              </w:rPr>
              <w:t>Voltaje de Máxima Potencia</w:t>
            </w:r>
          </w:p>
        </w:tc>
        <w:tc>
          <w:tcPr>
            <w:tcW w:w="1984" w:type="dxa"/>
          </w:tcPr>
          <w:p w14:paraId="6B98C3AD" w14:textId="77777777" w:rsidR="003B256E" w:rsidRPr="003B256E" w:rsidRDefault="003B256E" w:rsidP="003B256E">
            <w:pPr>
              <w:jc w:val="center"/>
              <w:rPr>
                <w:szCs w:val="24"/>
                <w:lang w:val="es-419"/>
              </w:rPr>
            </w:pPr>
            <w:r w:rsidRPr="003B256E">
              <w:rPr>
                <w:szCs w:val="24"/>
                <w:lang w:val="es-419"/>
              </w:rPr>
              <w:t>15,0 V</w:t>
            </w:r>
          </w:p>
        </w:tc>
      </w:tr>
      <w:tr w:rsidR="003B256E" w:rsidRPr="003B256E" w14:paraId="14D0352D" w14:textId="77777777">
        <w:tc>
          <w:tcPr>
            <w:tcW w:w="3261" w:type="dxa"/>
          </w:tcPr>
          <w:p w14:paraId="7E96C07C" w14:textId="77777777" w:rsidR="003B256E" w:rsidRPr="003B256E" w:rsidRDefault="003B256E" w:rsidP="003B256E">
            <w:pPr>
              <w:jc w:val="center"/>
              <w:rPr>
                <w:lang w:val="es-419"/>
              </w:rPr>
            </w:pPr>
            <w:r w:rsidRPr="003B256E">
              <w:rPr>
                <w:lang w:val="es-419"/>
              </w:rPr>
              <w:t>Corriente de Máxima Potencia</w:t>
            </w:r>
          </w:p>
        </w:tc>
        <w:tc>
          <w:tcPr>
            <w:tcW w:w="1984" w:type="dxa"/>
          </w:tcPr>
          <w:p w14:paraId="78634EBA" w14:textId="77777777" w:rsidR="003B256E" w:rsidRPr="003B256E" w:rsidRDefault="003B256E" w:rsidP="003B256E">
            <w:pPr>
              <w:jc w:val="center"/>
              <w:rPr>
                <w:szCs w:val="24"/>
                <w:lang w:val="es-419"/>
              </w:rPr>
            </w:pPr>
            <w:smartTag w:uri="urn:schemas-microsoft-com:office:smarttags" w:element="metricconverter">
              <w:smartTagPr>
                <w:attr w:name="ProductID" w:val="3,0 A"/>
              </w:smartTagPr>
              <w:r w:rsidRPr="003B256E">
                <w:rPr>
                  <w:szCs w:val="24"/>
                  <w:lang w:val="es-419"/>
                </w:rPr>
                <w:t>3,0 A</w:t>
              </w:r>
            </w:smartTag>
          </w:p>
        </w:tc>
      </w:tr>
      <w:tr w:rsidR="003B256E" w:rsidRPr="003B256E" w14:paraId="5656E0BC" w14:textId="77777777">
        <w:tc>
          <w:tcPr>
            <w:tcW w:w="3261" w:type="dxa"/>
          </w:tcPr>
          <w:p w14:paraId="1294BFB7" w14:textId="77777777" w:rsidR="003B256E" w:rsidRPr="003B256E" w:rsidRDefault="003B256E" w:rsidP="003B256E">
            <w:pPr>
              <w:jc w:val="center"/>
              <w:rPr>
                <w:lang w:val="es-419"/>
              </w:rPr>
            </w:pPr>
            <w:r w:rsidRPr="003B256E">
              <w:rPr>
                <w:lang w:val="es-419"/>
              </w:rPr>
              <w:t>Voltaje de Circuito Abierto</w:t>
            </w:r>
          </w:p>
        </w:tc>
        <w:tc>
          <w:tcPr>
            <w:tcW w:w="1984" w:type="dxa"/>
          </w:tcPr>
          <w:p w14:paraId="6F8B8414" w14:textId="77777777" w:rsidR="003B256E" w:rsidRPr="003B256E" w:rsidRDefault="003B256E" w:rsidP="003B256E">
            <w:pPr>
              <w:jc w:val="center"/>
              <w:rPr>
                <w:szCs w:val="24"/>
                <w:lang w:val="es-419"/>
              </w:rPr>
            </w:pPr>
            <w:r w:rsidRPr="003B256E">
              <w:rPr>
                <w:szCs w:val="24"/>
                <w:lang w:val="es-419"/>
              </w:rPr>
              <w:t>19,2 V</w:t>
            </w:r>
          </w:p>
        </w:tc>
      </w:tr>
      <w:tr w:rsidR="003B256E" w:rsidRPr="003B256E" w14:paraId="75BDD424" w14:textId="77777777">
        <w:tc>
          <w:tcPr>
            <w:tcW w:w="3261" w:type="dxa"/>
          </w:tcPr>
          <w:p w14:paraId="5DF874AC" w14:textId="77777777" w:rsidR="003B256E" w:rsidRPr="003B256E" w:rsidRDefault="003B256E" w:rsidP="003B256E">
            <w:pPr>
              <w:jc w:val="center"/>
              <w:rPr>
                <w:lang w:val="es-419"/>
              </w:rPr>
            </w:pPr>
            <w:r w:rsidRPr="003B256E">
              <w:rPr>
                <w:lang w:val="es-419"/>
              </w:rPr>
              <w:t>Corriente de Cortocircuito</w:t>
            </w:r>
          </w:p>
        </w:tc>
        <w:tc>
          <w:tcPr>
            <w:tcW w:w="1984" w:type="dxa"/>
          </w:tcPr>
          <w:p w14:paraId="1FA0C54D" w14:textId="77777777" w:rsidR="003B256E" w:rsidRPr="003B256E" w:rsidRDefault="003B256E" w:rsidP="003B256E">
            <w:pPr>
              <w:jc w:val="center"/>
              <w:rPr>
                <w:szCs w:val="24"/>
                <w:lang w:val="es-419"/>
              </w:rPr>
            </w:pPr>
            <w:smartTag w:uri="urn:schemas-microsoft-com:office:smarttags" w:element="metricconverter">
              <w:smartTagPr>
                <w:attr w:name="ProductID" w:val="3,10 A"/>
              </w:smartTagPr>
              <w:r w:rsidRPr="003B256E">
                <w:rPr>
                  <w:szCs w:val="24"/>
                  <w:lang w:val="es-419"/>
                </w:rPr>
                <w:t>3,10 A</w:t>
              </w:r>
            </w:smartTag>
          </w:p>
        </w:tc>
      </w:tr>
      <w:tr w:rsidR="003B256E" w:rsidRPr="003B256E" w14:paraId="73A2AAFF" w14:textId="77777777">
        <w:tc>
          <w:tcPr>
            <w:tcW w:w="3261" w:type="dxa"/>
          </w:tcPr>
          <w:p w14:paraId="0E8059A0" w14:textId="77777777" w:rsidR="003B256E" w:rsidRPr="003B256E" w:rsidRDefault="003B256E" w:rsidP="003B256E">
            <w:pPr>
              <w:jc w:val="center"/>
              <w:rPr>
                <w:lang w:val="es-419"/>
              </w:rPr>
            </w:pPr>
            <w:r w:rsidRPr="003B256E">
              <w:rPr>
                <w:lang w:val="es-419"/>
              </w:rPr>
              <w:t xml:space="preserve">Coeficiente </w:t>
            </w:r>
            <w:r w:rsidRPr="003B256E">
              <w:rPr>
                <w:i/>
                <w:szCs w:val="24"/>
                <w:lang w:val="es-419"/>
              </w:rPr>
              <w:sym w:font="Symbol" w:char="F061"/>
            </w:r>
          </w:p>
        </w:tc>
        <w:tc>
          <w:tcPr>
            <w:tcW w:w="1984" w:type="dxa"/>
          </w:tcPr>
          <w:p w14:paraId="6CFAFC01" w14:textId="77777777" w:rsidR="003B256E" w:rsidRPr="003B256E" w:rsidRDefault="003B256E" w:rsidP="003B256E">
            <w:pPr>
              <w:jc w:val="center"/>
              <w:rPr>
                <w:szCs w:val="24"/>
                <w:lang w:val="es-419"/>
              </w:rPr>
            </w:pPr>
            <w:r w:rsidRPr="003B256E">
              <w:rPr>
                <w:szCs w:val="24"/>
                <w:lang w:val="es-419"/>
              </w:rPr>
              <w:t>2,5 mA/</w:t>
            </w:r>
            <w:r w:rsidRPr="003B256E">
              <w:rPr>
                <w:szCs w:val="24"/>
                <w:lang w:val="es-419"/>
              </w:rPr>
              <w:sym w:font="Symbol" w:char="F0B0"/>
            </w:r>
            <w:r w:rsidRPr="003B256E">
              <w:rPr>
                <w:szCs w:val="24"/>
                <w:lang w:val="es-419"/>
              </w:rPr>
              <w:t>C</w:t>
            </w:r>
          </w:p>
        </w:tc>
      </w:tr>
      <w:tr w:rsidR="003B256E" w:rsidRPr="003B256E" w14:paraId="3CD30F9B" w14:textId="77777777">
        <w:tc>
          <w:tcPr>
            <w:tcW w:w="3261" w:type="dxa"/>
          </w:tcPr>
          <w:p w14:paraId="4286E38F" w14:textId="77777777" w:rsidR="003B256E" w:rsidRPr="003B256E" w:rsidRDefault="003B256E" w:rsidP="003B256E">
            <w:pPr>
              <w:jc w:val="center"/>
              <w:rPr>
                <w:lang w:val="es-419"/>
              </w:rPr>
            </w:pPr>
            <w:r w:rsidRPr="003B256E">
              <w:rPr>
                <w:lang w:val="es-419"/>
              </w:rPr>
              <w:t xml:space="preserve">Coeficiente </w:t>
            </w:r>
            <w:r w:rsidRPr="003B256E">
              <w:rPr>
                <w:i/>
                <w:szCs w:val="24"/>
                <w:lang w:val="es-419"/>
              </w:rPr>
              <w:sym w:font="Symbol" w:char="F062"/>
            </w:r>
          </w:p>
        </w:tc>
        <w:tc>
          <w:tcPr>
            <w:tcW w:w="1984" w:type="dxa"/>
          </w:tcPr>
          <w:p w14:paraId="4BD4C695" w14:textId="77777777" w:rsidR="003B256E" w:rsidRPr="003B256E" w:rsidRDefault="003B256E" w:rsidP="003B256E">
            <w:pPr>
              <w:jc w:val="center"/>
              <w:rPr>
                <w:szCs w:val="24"/>
                <w:lang w:val="es-419"/>
              </w:rPr>
            </w:pPr>
            <w:r w:rsidRPr="003B256E">
              <w:rPr>
                <w:szCs w:val="24"/>
                <w:lang w:val="es-419"/>
              </w:rPr>
              <w:t>-73 mV/</w:t>
            </w:r>
            <w:r w:rsidRPr="003B256E">
              <w:rPr>
                <w:szCs w:val="24"/>
                <w:lang w:val="es-419"/>
              </w:rPr>
              <w:sym w:font="Symbol" w:char="F0B0"/>
            </w:r>
            <w:r w:rsidRPr="003B256E">
              <w:rPr>
                <w:szCs w:val="24"/>
                <w:lang w:val="es-419"/>
              </w:rPr>
              <w:t>C</w:t>
            </w:r>
          </w:p>
        </w:tc>
      </w:tr>
    </w:tbl>
    <w:p w14:paraId="080A801C" w14:textId="77777777" w:rsidR="00CC03FB" w:rsidRPr="003B256E" w:rsidRDefault="00CC03FB" w:rsidP="00811022">
      <w:pPr>
        <w:jc w:val="both"/>
        <w:rPr>
          <w:szCs w:val="24"/>
          <w:lang w:val="es-419"/>
        </w:rPr>
      </w:pPr>
    </w:p>
    <w:p w14:paraId="15E15AA3" w14:textId="77777777" w:rsidR="00AD4010" w:rsidRPr="003B256E" w:rsidRDefault="00AD4010" w:rsidP="00811022">
      <w:pPr>
        <w:jc w:val="both"/>
        <w:rPr>
          <w:szCs w:val="24"/>
          <w:lang w:val="es-419"/>
        </w:rPr>
      </w:pPr>
    </w:p>
    <w:p w14:paraId="015ED5FE" w14:textId="4B8C42BC" w:rsidR="00BC057E" w:rsidRPr="003B256E" w:rsidRDefault="002E1289">
      <w:pPr>
        <w:tabs>
          <w:tab w:val="left" w:pos="709"/>
        </w:tabs>
        <w:jc w:val="center"/>
        <w:rPr>
          <w:noProof/>
          <w:lang w:val="es-419"/>
        </w:rPr>
      </w:pPr>
      <w:r w:rsidRPr="003B256E">
        <w:rPr>
          <w:lang w:val="es-419"/>
        </w:rPr>
        <w:object w:dxaOrig="10435" w:dyaOrig="9992" w14:anchorId="7514D2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95pt;height:281.95pt" o:ole="">
            <v:imagedata r:id="rId9" o:title="" cropleft="-2312f"/>
          </v:shape>
          <o:OLEObject Type="Embed" ProgID="Grapher.Document" ShapeID="_x0000_i1025" DrawAspect="Content" ObjectID="_1829755678" r:id="rId10"/>
        </w:object>
      </w:r>
    </w:p>
    <w:p w14:paraId="2E441C49" w14:textId="77777777" w:rsidR="00BC057E" w:rsidRPr="003B256E" w:rsidRDefault="00BC057E">
      <w:pPr>
        <w:tabs>
          <w:tab w:val="left" w:pos="709"/>
        </w:tabs>
        <w:rPr>
          <w:noProof/>
          <w:lang w:val="es-419"/>
        </w:rPr>
      </w:pPr>
    </w:p>
    <w:p w14:paraId="05FDDA0A" w14:textId="77777777" w:rsidR="003B256E" w:rsidRPr="003B256E" w:rsidRDefault="003B256E" w:rsidP="003B256E">
      <w:pPr>
        <w:pStyle w:val="Corpodetexto"/>
        <w:ind w:right="326" w:firstLine="426"/>
        <w:rPr>
          <w:b w:val="0"/>
          <w:sz w:val="20"/>
          <w:lang w:val="es-419"/>
        </w:rPr>
      </w:pPr>
      <w:r w:rsidRPr="003B256E">
        <w:rPr>
          <w:b w:val="0"/>
          <w:sz w:val="20"/>
          <w:lang w:val="es-419"/>
        </w:rPr>
        <w:t>Figura 1- Curvas de flujo espectral de la radiación emitida por un</w:t>
      </w:r>
    </w:p>
    <w:p w14:paraId="76A2757A" w14:textId="77777777" w:rsidR="003B256E" w:rsidRPr="003B256E" w:rsidRDefault="003B256E" w:rsidP="003B256E">
      <w:pPr>
        <w:pStyle w:val="Corpodetexto"/>
        <w:ind w:right="326" w:firstLine="426"/>
        <w:rPr>
          <w:b w:val="0"/>
          <w:sz w:val="20"/>
          <w:lang w:val="es-419"/>
        </w:rPr>
      </w:pPr>
      <w:r w:rsidRPr="003B256E">
        <w:rPr>
          <w:b w:val="0"/>
          <w:sz w:val="20"/>
          <w:lang w:val="es-419"/>
        </w:rPr>
        <w:t>cuerpo negro a diferentes temperaturas.</w:t>
      </w:r>
    </w:p>
    <w:p w14:paraId="5181C896" w14:textId="77777777" w:rsidR="00BC057E" w:rsidRPr="003B256E" w:rsidRDefault="00BC057E" w:rsidP="00166492">
      <w:pPr>
        <w:pStyle w:val="Recuodecorpodetexto"/>
        <w:tabs>
          <w:tab w:val="clear" w:pos="567"/>
          <w:tab w:val="left" w:pos="426"/>
        </w:tabs>
        <w:rPr>
          <w:sz w:val="20"/>
          <w:lang w:val="es-419"/>
        </w:rPr>
      </w:pPr>
    </w:p>
    <w:p w14:paraId="7AF8FD14" w14:textId="77777777" w:rsidR="003B256E" w:rsidRPr="003B256E" w:rsidRDefault="003B256E" w:rsidP="003B256E">
      <w:pPr>
        <w:numPr>
          <w:ilvl w:val="1"/>
          <w:numId w:val="3"/>
        </w:numPr>
        <w:rPr>
          <w:b/>
          <w:lang w:val="es-419"/>
        </w:rPr>
      </w:pPr>
      <w:r w:rsidRPr="003B256E">
        <w:rPr>
          <w:b/>
          <w:lang w:val="es-419"/>
        </w:rPr>
        <w:t>Autorizaciones y reconocimientos</w:t>
      </w:r>
    </w:p>
    <w:p w14:paraId="3D11D942" w14:textId="77777777" w:rsidR="00BC057E" w:rsidRPr="003B256E" w:rsidRDefault="00BC057E">
      <w:pPr>
        <w:tabs>
          <w:tab w:val="left" w:pos="426"/>
        </w:tabs>
        <w:rPr>
          <w:lang w:val="es-419"/>
        </w:rPr>
      </w:pPr>
    </w:p>
    <w:p w14:paraId="70C88F84" w14:textId="77777777" w:rsidR="003B256E" w:rsidRPr="003B256E" w:rsidRDefault="009057D4" w:rsidP="003B256E">
      <w:pPr>
        <w:tabs>
          <w:tab w:val="left" w:pos="426"/>
        </w:tabs>
        <w:jc w:val="both"/>
        <w:rPr>
          <w:lang w:val="es-419"/>
        </w:rPr>
      </w:pPr>
      <w:r w:rsidRPr="003B256E">
        <w:rPr>
          <w:lang w:val="es-419"/>
        </w:rPr>
        <w:tab/>
      </w:r>
      <w:r w:rsidR="003B256E" w:rsidRPr="003B256E">
        <w:rPr>
          <w:lang w:val="es-419"/>
        </w:rPr>
        <w:t>Los autores son responsables por garantizar el derecho de publicar todo el contenido de su artículo. Si fueren utilizados materiales con derecho de autor en la preparación del mismo, puede que sea necesario conseguir la autorización de los propietarios para la publicación de dichos materiales. Los autores emitirán una autorización de publicación de trabajos a favor de ABENS, asumiendo toda la responsabilidad sobre el contenido de los mismos, en el momento de la inscripción formal del trabajo, acompañado de la tasa de publicación.</w:t>
      </w:r>
    </w:p>
    <w:p w14:paraId="5936B349" w14:textId="77777777" w:rsidR="003B256E" w:rsidRPr="003B256E" w:rsidRDefault="003B256E" w:rsidP="003B256E">
      <w:pPr>
        <w:tabs>
          <w:tab w:val="left" w:pos="426"/>
        </w:tabs>
        <w:jc w:val="both"/>
        <w:rPr>
          <w:lang w:val="es-419"/>
        </w:rPr>
      </w:pPr>
    </w:p>
    <w:p w14:paraId="2288ECEF" w14:textId="77777777" w:rsidR="003B256E" w:rsidRPr="003B256E" w:rsidRDefault="003B256E" w:rsidP="003B256E">
      <w:pPr>
        <w:pStyle w:val="Ttulo7"/>
        <w:rPr>
          <w:lang w:val="es-419"/>
        </w:rPr>
      </w:pPr>
      <w:r w:rsidRPr="003B256E">
        <w:rPr>
          <w:lang w:val="es-419"/>
        </w:rPr>
        <w:t>Agradecimientos</w:t>
      </w:r>
    </w:p>
    <w:p w14:paraId="79F65880" w14:textId="77777777" w:rsidR="003B256E" w:rsidRPr="003B256E" w:rsidRDefault="003B256E" w:rsidP="003B256E">
      <w:pPr>
        <w:tabs>
          <w:tab w:val="left" w:pos="426"/>
        </w:tabs>
        <w:rPr>
          <w:lang w:val="es-419"/>
        </w:rPr>
      </w:pPr>
    </w:p>
    <w:p w14:paraId="7AAE11DE" w14:textId="77777777" w:rsidR="003B256E" w:rsidRPr="003B256E" w:rsidRDefault="003B256E" w:rsidP="003B256E">
      <w:pPr>
        <w:tabs>
          <w:tab w:val="left" w:pos="426"/>
        </w:tabs>
        <w:jc w:val="both"/>
        <w:rPr>
          <w:lang w:val="es-419"/>
        </w:rPr>
      </w:pPr>
      <w:r w:rsidRPr="003B256E">
        <w:rPr>
          <w:lang w:val="es-419"/>
        </w:rPr>
        <w:tab/>
        <w:t xml:space="preserve">Esta sección debe estar localizada entre el fin do cuerpo del texto y la lista de referencias. Digite solamente </w:t>
      </w:r>
      <w:r w:rsidRPr="003B256E">
        <w:rPr>
          <w:b/>
          <w:i/>
          <w:lang w:val="es-419"/>
        </w:rPr>
        <w:t>Agradecimientos</w:t>
      </w:r>
      <w:r w:rsidRPr="003B256E">
        <w:rPr>
          <w:lang w:val="es-419"/>
        </w:rPr>
        <w:t xml:space="preserve"> en negrito e itálico, con alineamiento a la izquierda, salte una línea y digite el texto regularmente. Esta sección también puede incluir reconocimientos por el apoyo recibido de personas e instituciones.</w:t>
      </w:r>
    </w:p>
    <w:p w14:paraId="02F07D18" w14:textId="77777777" w:rsidR="00BC057E" w:rsidRPr="003B256E" w:rsidRDefault="00BC057E" w:rsidP="003B256E">
      <w:pPr>
        <w:tabs>
          <w:tab w:val="left" w:pos="426"/>
        </w:tabs>
        <w:jc w:val="both"/>
        <w:rPr>
          <w:lang w:val="es-419"/>
        </w:rPr>
      </w:pPr>
    </w:p>
    <w:p w14:paraId="5EFBB68B" w14:textId="77777777" w:rsidR="00093917" w:rsidRPr="003B256E" w:rsidRDefault="00093917">
      <w:pPr>
        <w:tabs>
          <w:tab w:val="left" w:pos="426"/>
        </w:tabs>
        <w:rPr>
          <w:lang w:val="es-419"/>
        </w:rPr>
      </w:pPr>
    </w:p>
    <w:p w14:paraId="7996CE82" w14:textId="1F653642" w:rsidR="003B256E" w:rsidRPr="003B256E" w:rsidRDefault="003B256E" w:rsidP="003B256E">
      <w:pPr>
        <w:tabs>
          <w:tab w:val="left" w:pos="426"/>
        </w:tabs>
        <w:rPr>
          <w:b/>
          <w:lang w:val="es-419"/>
        </w:rPr>
      </w:pPr>
      <w:r w:rsidRPr="003B256E">
        <w:rPr>
          <w:b/>
          <w:lang w:val="es-419"/>
        </w:rPr>
        <w:t>REFERENCIAS</w:t>
      </w:r>
    </w:p>
    <w:p w14:paraId="297D442B" w14:textId="77777777" w:rsidR="00BC057E" w:rsidRPr="003B256E" w:rsidRDefault="00BC057E">
      <w:pPr>
        <w:tabs>
          <w:tab w:val="left" w:pos="426"/>
        </w:tabs>
        <w:rPr>
          <w:lang w:val="es-419"/>
        </w:rPr>
      </w:pPr>
    </w:p>
    <w:p w14:paraId="45ACF1AC" w14:textId="77777777" w:rsidR="003B256E" w:rsidRPr="003B256E" w:rsidRDefault="009057D4" w:rsidP="003B256E">
      <w:pPr>
        <w:tabs>
          <w:tab w:val="left" w:pos="426"/>
        </w:tabs>
        <w:jc w:val="both"/>
        <w:rPr>
          <w:lang w:val="es-419"/>
        </w:rPr>
      </w:pPr>
      <w:r w:rsidRPr="003B256E">
        <w:rPr>
          <w:lang w:val="es-419"/>
        </w:rPr>
        <w:tab/>
      </w:r>
      <w:r w:rsidR="003B256E" w:rsidRPr="003B256E">
        <w:rPr>
          <w:lang w:val="es-419"/>
        </w:rPr>
        <w:t>Referencias deben ser citadas en el texto por el nombre del autor (año) o (nombre, año). Por ejemplo: “En un artículo reciente, Oliveira et al. (2005) propusieran que …” o “Recientemente (Zilles y Vilela, 2004) fue propuesto que…”.</w:t>
      </w:r>
    </w:p>
    <w:p w14:paraId="16C03B56" w14:textId="77777777" w:rsidR="003B256E" w:rsidRPr="003B256E" w:rsidRDefault="003B256E" w:rsidP="003B256E">
      <w:pPr>
        <w:tabs>
          <w:tab w:val="left" w:pos="426"/>
        </w:tabs>
        <w:jc w:val="both"/>
        <w:rPr>
          <w:lang w:val="es-419"/>
        </w:rPr>
      </w:pPr>
      <w:r w:rsidRPr="003B256E">
        <w:rPr>
          <w:lang w:val="es-419"/>
        </w:rPr>
        <w:tab/>
        <w:t xml:space="preserve">Referencias deben ser listadas en orden alfabética al final del artículo. Para esto, digite la palabra </w:t>
      </w:r>
      <w:r w:rsidRPr="003B256E">
        <w:rPr>
          <w:b/>
          <w:lang w:val="es-419"/>
        </w:rPr>
        <w:t xml:space="preserve">REFERENCIAS </w:t>
      </w:r>
      <w:r w:rsidRPr="003B256E">
        <w:rPr>
          <w:lang w:val="es-419"/>
        </w:rPr>
        <w:t>en letras mayúsculas, en negrito y alineada a la izquierda, deje una línea de espacio y digite las referencias. Para cada referencia, adentre todas las líneas, excepto la primera, 0,75 cm a partir del margen izquierdo. Toda referencia incluida en la lista debe haber sido citada en el texto y viceversa. A continuación se presenta un ejemplo de lista de referencias, incluyendo un artículo de periódico, un libro y una tesis.</w:t>
      </w:r>
    </w:p>
    <w:p w14:paraId="67B122A3" w14:textId="77777777" w:rsidR="000862B2" w:rsidRPr="003B256E" w:rsidRDefault="000862B2" w:rsidP="003B256E">
      <w:pPr>
        <w:tabs>
          <w:tab w:val="left" w:pos="426"/>
        </w:tabs>
        <w:jc w:val="both"/>
        <w:rPr>
          <w:lang w:val="es-419"/>
        </w:rPr>
      </w:pPr>
    </w:p>
    <w:p w14:paraId="118AC399" w14:textId="77777777" w:rsidR="0037015A" w:rsidRPr="00346B45" w:rsidRDefault="0037015A" w:rsidP="00843E29">
      <w:pPr>
        <w:pStyle w:val="Refernciascorpo"/>
      </w:pPr>
      <w:proofErr w:type="spellStart"/>
      <w:r w:rsidRPr="00346B45">
        <w:t>Blasques</w:t>
      </w:r>
      <w:proofErr w:type="spellEnd"/>
      <w:r w:rsidRPr="00346B45">
        <w:t xml:space="preserve">, L. C. M., Vale, S. B., Pinho, J. T., 2007. Sistema Solar Fotovoltaico para Geração de Eletricidade na Estação Científica Ferreira Penna do Museu Paraense Emílio Goeldi, </w:t>
      </w:r>
      <w:proofErr w:type="spellStart"/>
      <w:r w:rsidRPr="00346B45">
        <w:t>Caxiuanã</w:t>
      </w:r>
      <w:proofErr w:type="spellEnd"/>
      <w:r w:rsidRPr="00346B45">
        <w:t xml:space="preserve"> – Pará, I CBENS - I Congresso Brasileiro de Energia Solar, Fortaleza.</w:t>
      </w:r>
    </w:p>
    <w:p w14:paraId="137E8C24" w14:textId="77777777" w:rsidR="009252C6" w:rsidRPr="00346B45" w:rsidRDefault="009252C6" w:rsidP="00843E29">
      <w:pPr>
        <w:pStyle w:val="Refernciascorpo"/>
        <w:rPr>
          <w:lang w:val="en-US"/>
        </w:rPr>
      </w:pPr>
      <w:r w:rsidRPr="00346B45">
        <w:rPr>
          <w:lang w:val="en-US"/>
        </w:rPr>
        <w:t>Burger, B.</w:t>
      </w:r>
      <w:r w:rsidR="00563160" w:rsidRPr="00346B45">
        <w:rPr>
          <w:lang w:val="en-US"/>
        </w:rPr>
        <w:t>,</w:t>
      </w:r>
      <w:r w:rsidRPr="00346B45">
        <w:rPr>
          <w:lang w:val="en-US"/>
        </w:rPr>
        <w:t xml:space="preserve"> </w:t>
      </w:r>
      <w:proofErr w:type="spellStart"/>
      <w:r w:rsidRPr="00346B45">
        <w:rPr>
          <w:lang w:val="en-US"/>
        </w:rPr>
        <w:t>Rüther</w:t>
      </w:r>
      <w:proofErr w:type="spellEnd"/>
      <w:r w:rsidRPr="00346B45">
        <w:rPr>
          <w:lang w:val="en-US"/>
        </w:rPr>
        <w:t>, R.</w:t>
      </w:r>
      <w:r w:rsidR="00563160" w:rsidRPr="00346B45">
        <w:rPr>
          <w:lang w:val="en-US"/>
        </w:rPr>
        <w:t>,</w:t>
      </w:r>
      <w:r w:rsidRPr="00346B45">
        <w:rPr>
          <w:lang w:val="en-US"/>
        </w:rPr>
        <w:t xml:space="preserve"> 2006. Inverter sizing of grid-connected photovoltaic systems in the light of local solar resource distribution characteristics and temperature, Solar Energy, vol. 80, n. 1, pp. 32-45.</w:t>
      </w:r>
    </w:p>
    <w:p w14:paraId="78D30675" w14:textId="77777777" w:rsidR="00E934C2" w:rsidRPr="00346B45" w:rsidRDefault="00E934C2" w:rsidP="00843E29">
      <w:pPr>
        <w:pStyle w:val="Refernciascorpo"/>
        <w:rPr>
          <w:lang w:val="en-US"/>
        </w:rPr>
      </w:pPr>
      <w:proofErr w:type="spellStart"/>
      <w:r w:rsidRPr="00346B45">
        <w:rPr>
          <w:lang w:val="en-US"/>
        </w:rPr>
        <w:t>Duffie</w:t>
      </w:r>
      <w:proofErr w:type="spellEnd"/>
      <w:r w:rsidRPr="00346B45">
        <w:rPr>
          <w:lang w:val="en-US"/>
        </w:rPr>
        <w:t>, J. A.</w:t>
      </w:r>
      <w:r w:rsidR="00563160" w:rsidRPr="00346B45">
        <w:rPr>
          <w:lang w:val="en-US"/>
        </w:rPr>
        <w:t>,</w:t>
      </w:r>
      <w:r w:rsidRPr="00346B45">
        <w:rPr>
          <w:lang w:val="en-US"/>
        </w:rPr>
        <w:t xml:space="preserve"> Beckman, W. A., 1991</w:t>
      </w:r>
      <w:r w:rsidR="00563160" w:rsidRPr="00346B45">
        <w:rPr>
          <w:lang w:val="en-US"/>
        </w:rPr>
        <w:t>.</w:t>
      </w:r>
      <w:r w:rsidRPr="00346B45">
        <w:rPr>
          <w:lang w:val="en-US"/>
        </w:rPr>
        <w:t xml:space="preserve"> Solar Engineering of Thermal Processes, John Wiley &amp; Sons.</w:t>
      </w:r>
    </w:p>
    <w:p w14:paraId="52ABBE59" w14:textId="77777777" w:rsidR="009252C6" w:rsidRPr="00346B45" w:rsidRDefault="009252C6" w:rsidP="00843E29">
      <w:pPr>
        <w:pStyle w:val="Refernciascorpo"/>
      </w:pPr>
      <w:r w:rsidRPr="00346B45">
        <w:t>Oliveski, R. C., 2000. Análise Numérica e Experimental dos Campos de Temperatura e Velocidade em Armazenadores Térmicos, Tese de Doutorado, PROMEC, UFRGS, Porto Alegre.</w:t>
      </w:r>
    </w:p>
    <w:p w14:paraId="21B24250" w14:textId="77777777" w:rsidR="009413DA" w:rsidRPr="00346B45" w:rsidRDefault="009413DA" w:rsidP="0037015A">
      <w:pPr>
        <w:tabs>
          <w:tab w:val="left" w:pos="426"/>
        </w:tabs>
        <w:jc w:val="both"/>
        <w:rPr>
          <w:b/>
        </w:rPr>
      </w:pPr>
    </w:p>
    <w:p w14:paraId="4EA6B2B4" w14:textId="77777777" w:rsidR="009413DA" w:rsidRPr="00346B45" w:rsidRDefault="009413DA" w:rsidP="0037015A">
      <w:pPr>
        <w:tabs>
          <w:tab w:val="left" w:pos="426"/>
        </w:tabs>
        <w:jc w:val="both"/>
        <w:rPr>
          <w:b/>
        </w:rPr>
      </w:pPr>
    </w:p>
    <w:p w14:paraId="6C2293B5" w14:textId="2B94D338" w:rsidR="009413DA" w:rsidRPr="00FA26A3" w:rsidRDefault="00FA26A3" w:rsidP="00FA26A3">
      <w:pPr>
        <w:pStyle w:val="Ttulo5"/>
        <w:rPr>
          <w:i/>
          <w:iCs/>
        </w:rPr>
      </w:pPr>
      <w:r>
        <w:t>INSTRUCTIONS FOR THE PREPARATION AND SUBMISSION</w:t>
      </w:r>
      <w:r>
        <w:br/>
        <w:t>OF PAPERS FOR PUBLICATION IN THE PROCEEDINGS OF</w:t>
      </w:r>
      <w:r>
        <w:br/>
      </w:r>
      <w:r w:rsidRPr="00FA26A3">
        <w:t>THE X</w:t>
      </w:r>
      <w:r w:rsidR="003A3051">
        <w:t>I</w:t>
      </w:r>
      <w:r w:rsidRPr="00FA26A3">
        <w:t xml:space="preserve"> CONGRESSO BRASILEIRO DE ENERGIA SOLAR</w:t>
      </w:r>
    </w:p>
    <w:p w14:paraId="05896B50" w14:textId="77777777" w:rsidR="009413DA" w:rsidRPr="00FA26A3" w:rsidRDefault="009413DA" w:rsidP="009413DA">
      <w:pPr>
        <w:tabs>
          <w:tab w:val="left" w:pos="426"/>
        </w:tabs>
        <w:jc w:val="both"/>
        <w:rPr>
          <w:b/>
          <w:bCs/>
          <w:i/>
          <w:iCs/>
          <w:lang w:val="en-US"/>
        </w:rPr>
      </w:pPr>
    </w:p>
    <w:p w14:paraId="28CE2003" w14:textId="19C9838F" w:rsidR="00FA26A3" w:rsidRPr="00C636F5" w:rsidRDefault="00FA26A3" w:rsidP="00FA26A3">
      <w:pPr>
        <w:pStyle w:val="Recuodecorpodetexto"/>
        <w:tabs>
          <w:tab w:val="clear" w:pos="567"/>
        </w:tabs>
        <w:suppressAutoHyphens/>
        <w:rPr>
          <w:i/>
          <w:sz w:val="20"/>
        </w:rPr>
      </w:pPr>
      <w:r w:rsidRPr="00C636F5">
        <w:rPr>
          <w:b/>
          <w:i/>
          <w:sz w:val="20"/>
        </w:rPr>
        <w:t>Abstract.</w:t>
      </w:r>
      <w:r w:rsidRPr="00C636F5">
        <w:rPr>
          <w:i/>
          <w:sz w:val="20"/>
        </w:rPr>
        <w:t xml:space="preserve"> </w:t>
      </w:r>
      <w:r w:rsidRPr="00FD12E2">
        <w:rPr>
          <w:rStyle w:val="TextoAbstractChar"/>
          <w:sz w:val="20"/>
        </w:rPr>
        <w:t>This document presents detailed instructions for the preparation and submission of papers to the X</w:t>
      </w:r>
      <w:r w:rsidR="007E1C7F">
        <w:rPr>
          <w:rStyle w:val="TextoAbstractChar"/>
          <w:sz w:val="20"/>
        </w:rPr>
        <w:t>I</w:t>
      </w:r>
      <w:r w:rsidRPr="00FD12E2">
        <w:rPr>
          <w:rStyle w:val="TextoAbstractChar"/>
          <w:sz w:val="20"/>
        </w:rPr>
        <w:t xml:space="preserve"> </w:t>
      </w:r>
      <w:proofErr w:type="spellStart"/>
      <w:r w:rsidRPr="00FD12E2">
        <w:rPr>
          <w:rStyle w:val="TextoAbstractChar"/>
          <w:sz w:val="20"/>
        </w:rPr>
        <w:t>Congresso</w:t>
      </w:r>
      <w:proofErr w:type="spellEnd"/>
      <w:r w:rsidRPr="00FD12E2">
        <w:rPr>
          <w:rStyle w:val="TextoAbstractChar"/>
          <w:sz w:val="20"/>
        </w:rPr>
        <w:t xml:space="preserve"> </w:t>
      </w:r>
      <w:proofErr w:type="spellStart"/>
      <w:r w:rsidRPr="00FD12E2">
        <w:rPr>
          <w:rStyle w:val="TextoAbstractChar"/>
          <w:sz w:val="20"/>
        </w:rPr>
        <w:t>Brasileiro</w:t>
      </w:r>
      <w:proofErr w:type="spellEnd"/>
      <w:r w:rsidRPr="00FD12E2">
        <w:rPr>
          <w:rStyle w:val="TextoAbstractChar"/>
          <w:sz w:val="20"/>
        </w:rPr>
        <w:t xml:space="preserve"> de </w:t>
      </w:r>
      <w:proofErr w:type="spellStart"/>
      <w:r w:rsidRPr="00FD12E2">
        <w:rPr>
          <w:rStyle w:val="TextoAbstractChar"/>
          <w:sz w:val="20"/>
        </w:rPr>
        <w:t>Energia</w:t>
      </w:r>
      <w:proofErr w:type="spellEnd"/>
      <w:r w:rsidRPr="00FD12E2">
        <w:rPr>
          <w:rStyle w:val="TextoAbstractChar"/>
          <w:sz w:val="20"/>
        </w:rPr>
        <w:t xml:space="preserve"> Solar. Please, remember the following guidelines: a) type the text in single column format; b) use a maximum of 8 pages size A4 (21 x 29.7 cm), with </w:t>
      </w:r>
      <w:smartTag w:uri="urn:schemas-microsoft-com:office:smarttags" w:element="metricconverter">
        <w:smartTagPr>
          <w:attr w:name="ProductID" w:val="2 cm"/>
        </w:smartTagPr>
        <w:r w:rsidRPr="00FD12E2">
          <w:rPr>
            <w:rStyle w:val="TextoAbstractChar"/>
            <w:sz w:val="20"/>
          </w:rPr>
          <w:t>2 cm</w:t>
        </w:r>
      </w:smartTag>
      <w:r w:rsidRPr="00FD12E2">
        <w:rPr>
          <w:rStyle w:val="TextoAbstractChar"/>
          <w:sz w:val="20"/>
        </w:rPr>
        <w:t xml:space="preserve"> margins on all sides of the text (do not include frames or page numbers); c) use the type Times New Roman 10 pt. in the whole text, except the title; d) prepare an abstract with up to 300 words in italics; e) Always use single space and justified alignment; f) the references must be cited in the format author (year) or (author, year) and listed in alphabetical order at the end of the text; g) figures and photographs included in the text must be good quality; h) all symbols must be defined following their appearance in the text; </w:t>
      </w:r>
      <w:proofErr w:type="spellStart"/>
      <w:r w:rsidRPr="00FD12E2">
        <w:rPr>
          <w:rStyle w:val="TextoAbstractChar"/>
          <w:sz w:val="20"/>
        </w:rPr>
        <w:t>i</w:t>
      </w:r>
      <w:proofErr w:type="spellEnd"/>
      <w:r w:rsidRPr="00FD12E2">
        <w:rPr>
          <w:rStyle w:val="TextoAbstractChar"/>
          <w:sz w:val="20"/>
        </w:rPr>
        <w:t>) SI (International System) units must be used throughout the text. The work must be prepared preferentially in Portuguese, but texts in English or Spanish will also be accepted, if the author is from a country where the official language is not Portuguese. Papers in Portuguese or Spanish must have the title, the abstract, and the keywords in English after the references. There will be no acceptance of abstracts only. The full paper must be submitted unti</w:t>
      </w:r>
      <w:r>
        <w:rPr>
          <w:rStyle w:val="TextoAbstractChar"/>
          <w:sz w:val="20"/>
        </w:rPr>
        <w:t xml:space="preserve">l </w:t>
      </w:r>
      <w:r w:rsidR="007E1C7F">
        <w:rPr>
          <w:rStyle w:val="TextoAbstractChar"/>
          <w:sz w:val="20"/>
        </w:rPr>
        <w:t>April first</w:t>
      </w:r>
      <w:r>
        <w:rPr>
          <w:rStyle w:val="TextoAbstractChar"/>
          <w:sz w:val="20"/>
        </w:rPr>
        <w:t>, 202</w:t>
      </w:r>
      <w:r w:rsidR="007E1C7F">
        <w:rPr>
          <w:rStyle w:val="TextoAbstractChar"/>
          <w:sz w:val="20"/>
        </w:rPr>
        <w:t>6</w:t>
      </w:r>
      <w:r>
        <w:rPr>
          <w:rStyle w:val="TextoAbstractChar"/>
          <w:sz w:val="20"/>
        </w:rPr>
        <w:t>,</w:t>
      </w:r>
      <w:r w:rsidRPr="00FD12E2">
        <w:rPr>
          <w:rStyle w:val="TextoAbstractChar"/>
          <w:sz w:val="20"/>
        </w:rPr>
        <w:t xml:space="preserve"> in Adobe Portable Document Format (PDF). Browse the site www.cbens.org.br, in the author area to register your papers and obtain information on how to upload the file with the text. The evaluation result will be given after the paper has been reviewed by the Scientific Committee.</w:t>
      </w:r>
    </w:p>
    <w:p w14:paraId="06AECB71" w14:textId="77777777" w:rsidR="00FA26A3" w:rsidRPr="00C636F5" w:rsidRDefault="00FA26A3" w:rsidP="00FA26A3">
      <w:pPr>
        <w:rPr>
          <w:lang w:val="en-US"/>
        </w:rPr>
      </w:pPr>
    </w:p>
    <w:p w14:paraId="1E2B1016" w14:textId="14C3D76C" w:rsidR="009413DA" w:rsidRPr="00346B45" w:rsidRDefault="00FA26A3" w:rsidP="00FA26A3">
      <w:pPr>
        <w:pStyle w:val="TextoAbstract"/>
        <w:rPr>
          <w:b/>
          <w:lang w:val="en-US"/>
        </w:rPr>
      </w:pPr>
      <w:r w:rsidRPr="00C636F5">
        <w:rPr>
          <w:b/>
          <w:lang w:val="en-US"/>
        </w:rPr>
        <w:t>Keywords:</w:t>
      </w:r>
      <w:r w:rsidRPr="00C636F5">
        <w:rPr>
          <w:lang w:val="en-US"/>
        </w:rPr>
        <w:t xml:space="preserve"> Solar Energy, Congress, Wind Energy (up to 3)</w:t>
      </w:r>
    </w:p>
    <w:sectPr w:rsidR="009413DA" w:rsidRPr="00346B45">
      <w:headerReference w:type="default" r:id="rId11"/>
      <w:pgSz w:w="11907" w:h="16840" w:code="9"/>
      <w:pgMar w:top="1134" w:right="1134" w:bottom="1134" w:left="1134"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BCCF56" w14:textId="77777777" w:rsidR="00C87AAF" w:rsidRDefault="00C87AAF">
      <w:r>
        <w:separator/>
      </w:r>
    </w:p>
  </w:endnote>
  <w:endnote w:type="continuationSeparator" w:id="0">
    <w:p w14:paraId="3638AAEC" w14:textId="77777777" w:rsidR="00C87AAF" w:rsidRDefault="00C87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6CB698" w14:textId="77777777" w:rsidR="00C87AAF" w:rsidRDefault="00C87AAF">
      <w:r>
        <w:separator/>
      </w:r>
    </w:p>
  </w:footnote>
  <w:footnote w:type="continuationSeparator" w:id="0">
    <w:p w14:paraId="4F6B5F6E" w14:textId="77777777" w:rsidR="00C87AAF" w:rsidRDefault="00C87A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B5FD2" w14:textId="28F240F9" w:rsidR="006C0B7D" w:rsidRPr="00616CDF" w:rsidRDefault="001F683C">
    <w:pPr>
      <w:pStyle w:val="Cabealho"/>
      <w:jc w:val="center"/>
      <w:rPr>
        <w:i/>
        <w:iCs/>
        <w:sz w:val="16"/>
      </w:rPr>
    </w:pPr>
    <w:r>
      <w:rPr>
        <w:i/>
        <w:iCs/>
        <w:sz w:val="16"/>
      </w:rPr>
      <w:t>X</w:t>
    </w:r>
    <w:r w:rsidR="003A3051">
      <w:rPr>
        <w:i/>
        <w:iCs/>
        <w:sz w:val="16"/>
      </w:rPr>
      <w:t>I</w:t>
    </w:r>
    <w:r w:rsidR="006C0B7D" w:rsidRPr="00616CDF">
      <w:rPr>
        <w:i/>
        <w:iCs/>
        <w:sz w:val="16"/>
      </w:rPr>
      <w:t xml:space="preserve"> Congresso Brasileiro de Energia Solar </w:t>
    </w:r>
    <w:r w:rsidR="006C0B7D">
      <w:rPr>
        <w:i/>
        <w:iCs/>
        <w:sz w:val="16"/>
      </w:rPr>
      <w:t>–</w:t>
    </w:r>
    <w:r w:rsidR="0025647B">
      <w:rPr>
        <w:i/>
        <w:iCs/>
        <w:sz w:val="16"/>
      </w:rPr>
      <w:t xml:space="preserve"> </w:t>
    </w:r>
    <w:r w:rsidR="00E20B80">
      <w:rPr>
        <w:i/>
        <w:iCs/>
        <w:sz w:val="16"/>
      </w:rPr>
      <w:t>N</w:t>
    </w:r>
    <w:r w:rsidR="003A3051">
      <w:rPr>
        <w:i/>
        <w:iCs/>
        <w:sz w:val="16"/>
      </w:rPr>
      <w:t>iterói/RJ</w:t>
    </w:r>
    <w:r w:rsidR="00AD4010">
      <w:rPr>
        <w:i/>
        <w:iCs/>
        <w:sz w:val="16"/>
      </w:rPr>
      <w:t xml:space="preserve">, </w:t>
    </w:r>
    <w:r>
      <w:rPr>
        <w:i/>
        <w:iCs/>
        <w:sz w:val="16"/>
      </w:rPr>
      <w:t>2</w:t>
    </w:r>
    <w:r w:rsidR="003A3051">
      <w:rPr>
        <w:i/>
        <w:iCs/>
        <w:sz w:val="16"/>
      </w:rPr>
      <w:t>6</w:t>
    </w:r>
    <w:r w:rsidR="00AD4010">
      <w:rPr>
        <w:i/>
        <w:iCs/>
        <w:sz w:val="16"/>
      </w:rPr>
      <w:t xml:space="preserve"> a </w:t>
    </w:r>
    <w:r w:rsidR="00E20B80">
      <w:rPr>
        <w:i/>
        <w:iCs/>
        <w:sz w:val="16"/>
      </w:rPr>
      <w:t>3</w:t>
    </w:r>
    <w:r w:rsidR="003A3051">
      <w:rPr>
        <w:i/>
        <w:iCs/>
        <w:sz w:val="16"/>
      </w:rPr>
      <w:t>0</w:t>
    </w:r>
    <w:r w:rsidR="00AD4010">
      <w:rPr>
        <w:i/>
        <w:iCs/>
        <w:sz w:val="16"/>
      </w:rPr>
      <w:t xml:space="preserve"> de</w:t>
    </w:r>
    <w:r w:rsidR="006C0B7D" w:rsidRPr="00616CDF">
      <w:rPr>
        <w:i/>
        <w:iCs/>
        <w:sz w:val="16"/>
      </w:rPr>
      <w:t xml:space="preserve"> </w:t>
    </w:r>
    <w:r w:rsidR="003A3051">
      <w:rPr>
        <w:i/>
        <w:iCs/>
        <w:sz w:val="16"/>
      </w:rPr>
      <w:t>outubro</w:t>
    </w:r>
    <w:r w:rsidR="006C0B7D" w:rsidRPr="00616CDF">
      <w:rPr>
        <w:i/>
        <w:iCs/>
        <w:sz w:val="16"/>
      </w:rPr>
      <w:t xml:space="preserve"> de </w:t>
    </w:r>
    <w:proofErr w:type="gramStart"/>
    <w:r w:rsidR="006C0B7D" w:rsidRPr="00616CDF">
      <w:rPr>
        <w:i/>
        <w:iCs/>
        <w:sz w:val="16"/>
      </w:rPr>
      <w:t>20</w:t>
    </w:r>
    <w:r w:rsidR="003A3051">
      <w:rPr>
        <w:i/>
        <w:iCs/>
        <w:sz w:val="16"/>
      </w:rPr>
      <w:t>26</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B71DD"/>
    <w:multiLevelType w:val="multilevel"/>
    <w:tmpl w:val="CAB0716E"/>
    <w:lvl w:ilvl="0">
      <w:start w:val="2"/>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2CD92A46"/>
    <w:multiLevelType w:val="multilevel"/>
    <w:tmpl w:val="CC38147E"/>
    <w:lvl w:ilvl="0">
      <w:start w:val="1"/>
      <w:numFmt w:val="decimal"/>
      <w:pStyle w:val="Sesso1"/>
      <w:lvlText w:val="%1."/>
      <w:lvlJc w:val="left"/>
      <w:pPr>
        <w:tabs>
          <w:tab w:val="num" w:pos="420"/>
        </w:tabs>
        <w:ind w:left="420" w:hanging="420"/>
      </w:pPr>
      <w:rPr>
        <w:rFonts w:hint="default"/>
      </w:rPr>
    </w:lvl>
    <w:lvl w:ilvl="1">
      <w:start w:val="3"/>
      <w:numFmt w:val="decimal"/>
      <w:pStyle w:val="Sesso2"/>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nsid w:val="339754A1"/>
    <w:multiLevelType w:val="multilevel"/>
    <w:tmpl w:val="A21CBB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5151645B"/>
    <w:multiLevelType w:val="multilevel"/>
    <w:tmpl w:val="E878C75A"/>
    <w:lvl w:ilvl="0">
      <w:start w:val="1"/>
      <w:numFmt w:val="decimal"/>
      <w:lvlText w:val="%1."/>
      <w:lvlJc w:val="left"/>
      <w:pPr>
        <w:tabs>
          <w:tab w:val="num" w:pos="420"/>
        </w:tabs>
        <w:ind w:left="420" w:hanging="420"/>
      </w:pPr>
      <w:rPr>
        <w:rFonts w:hint="default"/>
      </w:rPr>
    </w:lvl>
    <w:lvl w:ilvl="1">
      <w:start w:val="3"/>
      <w:numFmt w:val="decimal"/>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3"/>
  </w:num>
  <w:num w:numId="2">
    <w:abstractNumId w:val="0"/>
  </w:num>
  <w:num w:numId="3">
    <w:abstractNumId w:val="2"/>
  </w:num>
  <w:num w:numId="4">
    <w:abstractNumId w:val="1"/>
  </w:num>
  <w:num w:numId="5">
    <w:abstractNumId w:val="1"/>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activeWritingStyle w:appName="MSWord" w:lang="pt-BR" w:vendorID="64" w:dllVersion="6" w:nlCheck="1" w:checkStyle="0"/>
  <w:activeWritingStyle w:appName="MSWord" w:lang="en-US" w:vendorID="64" w:dllVersion="6" w:nlCheck="1" w:checkStyle="1"/>
  <w:activeWritingStyle w:appName="MSWord" w:lang="es-419" w:vendorID="64" w:dllVersion="6" w:nlCheck="1" w:checkStyle="1"/>
  <w:activeWritingStyle w:appName="MSWord" w:lang="es-ES" w:vendorID="64" w:dllVersion="6" w:nlCheck="1" w:checkStyle="1"/>
  <w:activeWritingStyle w:appName="MSWord" w:lang="es-PE" w:vendorID="64" w:dllVersion="6" w:nlCheck="1" w:checkStyle="1"/>
  <w:activeWritingStyle w:appName="MSWord" w:lang="es-419" w:vendorID="64" w:dllVersion="4096" w:nlCheck="1" w:checkStyle="0"/>
  <w:activeWritingStyle w:appName="MSWord" w:lang="pt-BR" w:vendorID="64" w:dllVersion="4096" w:nlCheck="1" w:checkStyle="0"/>
  <w:activeWritingStyle w:appName="MSWord" w:lang="en-US" w:vendorID="64" w:dllVersion="4096" w:nlCheck="1" w:checkStyle="0"/>
  <w:activeWritingStyle w:appName="MSWord" w:lang="es-419" w:vendorID="64" w:dllVersion="0" w:nlCheck="1" w:checkStyle="0"/>
  <w:activeWritingStyle w:appName="MSWord" w:lang="en-US" w:vendorID="64" w:dllVersion="0" w:nlCheck="1" w:checkStyle="0"/>
  <w:activeWritingStyle w:appName="MSWord" w:lang="pt-BR" w:vendorID="64" w:dllVersion="0" w:nlCheck="1" w:checkStyle="0"/>
  <w:activeWritingStyle w:appName="MSWord" w:lang="en-US" w:vendorID="64" w:dllVersion="131078" w:nlCheck="1" w:checkStyle="1"/>
  <w:activeWritingStyle w:appName="MSWord" w:lang="pt-BR"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0NLEwNDI2Mza3sDRU0lEKTi0uzszPAykwrgUA3DygmiwAAAA="/>
  </w:docVars>
  <w:rsids>
    <w:rsidRoot w:val="00572B05"/>
    <w:rsid w:val="00002FBE"/>
    <w:rsid w:val="00015E2A"/>
    <w:rsid w:val="0002416D"/>
    <w:rsid w:val="000313E8"/>
    <w:rsid w:val="0003710E"/>
    <w:rsid w:val="000628E4"/>
    <w:rsid w:val="0007400D"/>
    <w:rsid w:val="000764BF"/>
    <w:rsid w:val="000862B2"/>
    <w:rsid w:val="00093917"/>
    <w:rsid w:val="000A64BF"/>
    <w:rsid w:val="000E7A6A"/>
    <w:rsid w:val="0011160C"/>
    <w:rsid w:val="00125228"/>
    <w:rsid w:val="00153E3D"/>
    <w:rsid w:val="00166492"/>
    <w:rsid w:val="00174D53"/>
    <w:rsid w:val="00191EE0"/>
    <w:rsid w:val="00195950"/>
    <w:rsid w:val="001B1CD7"/>
    <w:rsid w:val="001C31B9"/>
    <w:rsid w:val="001C4F25"/>
    <w:rsid w:val="001D1EBC"/>
    <w:rsid w:val="001F683C"/>
    <w:rsid w:val="001F7AD0"/>
    <w:rsid w:val="0025647B"/>
    <w:rsid w:val="00292A06"/>
    <w:rsid w:val="002A0756"/>
    <w:rsid w:val="002A3098"/>
    <w:rsid w:val="002B05AE"/>
    <w:rsid w:val="002C4639"/>
    <w:rsid w:val="002E1289"/>
    <w:rsid w:val="002F4C1B"/>
    <w:rsid w:val="002F75EB"/>
    <w:rsid w:val="0032678F"/>
    <w:rsid w:val="00342DCC"/>
    <w:rsid w:val="00346B45"/>
    <w:rsid w:val="00361C46"/>
    <w:rsid w:val="0037015A"/>
    <w:rsid w:val="0037433D"/>
    <w:rsid w:val="003928BE"/>
    <w:rsid w:val="003A02AA"/>
    <w:rsid w:val="003A3051"/>
    <w:rsid w:val="003B256E"/>
    <w:rsid w:val="003C1F95"/>
    <w:rsid w:val="003C32BF"/>
    <w:rsid w:val="003D0634"/>
    <w:rsid w:val="003D63FE"/>
    <w:rsid w:val="003E72AE"/>
    <w:rsid w:val="00413D09"/>
    <w:rsid w:val="00414F2B"/>
    <w:rsid w:val="00421558"/>
    <w:rsid w:val="00430989"/>
    <w:rsid w:val="004353FA"/>
    <w:rsid w:val="00444483"/>
    <w:rsid w:val="004459A3"/>
    <w:rsid w:val="00470B58"/>
    <w:rsid w:val="00474CF0"/>
    <w:rsid w:val="00476A0D"/>
    <w:rsid w:val="00485D06"/>
    <w:rsid w:val="00495469"/>
    <w:rsid w:val="004D0154"/>
    <w:rsid w:val="004D1C52"/>
    <w:rsid w:val="004D461A"/>
    <w:rsid w:val="004D4C70"/>
    <w:rsid w:val="004E4ECC"/>
    <w:rsid w:val="004F42E0"/>
    <w:rsid w:val="004F554E"/>
    <w:rsid w:val="00520D3F"/>
    <w:rsid w:val="00531700"/>
    <w:rsid w:val="00562717"/>
    <w:rsid w:val="00563160"/>
    <w:rsid w:val="00570279"/>
    <w:rsid w:val="00572B05"/>
    <w:rsid w:val="00577CE7"/>
    <w:rsid w:val="005A49E4"/>
    <w:rsid w:val="005B54B4"/>
    <w:rsid w:val="005D5638"/>
    <w:rsid w:val="006076FA"/>
    <w:rsid w:val="0061327E"/>
    <w:rsid w:val="00616CDF"/>
    <w:rsid w:val="006253E8"/>
    <w:rsid w:val="00631A7A"/>
    <w:rsid w:val="00640FB4"/>
    <w:rsid w:val="0065125F"/>
    <w:rsid w:val="006518C6"/>
    <w:rsid w:val="00687C92"/>
    <w:rsid w:val="006911BA"/>
    <w:rsid w:val="006B65D0"/>
    <w:rsid w:val="006C0B7D"/>
    <w:rsid w:val="00703184"/>
    <w:rsid w:val="00731752"/>
    <w:rsid w:val="007334C2"/>
    <w:rsid w:val="00735A70"/>
    <w:rsid w:val="00752075"/>
    <w:rsid w:val="007767ED"/>
    <w:rsid w:val="007B6410"/>
    <w:rsid w:val="007C30E3"/>
    <w:rsid w:val="007D7643"/>
    <w:rsid w:val="007D7C2C"/>
    <w:rsid w:val="007E1C7F"/>
    <w:rsid w:val="007E3CB4"/>
    <w:rsid w:val="007E6279"/>
    <w:rsid w:val="007F67B7"/>
    <w:rsid w:val="00810E68"/>
    <w:rsid w:val="00811022"/>
    <w:rsid w:val="008119DD"/>
    <w:rsid w:val="00817223"/>
    <w:rsid w:val="00825586"/>
    <w:rsid w:val="0082718A"/>
    <w:rsid w:val="00840244"/>
    <w:rsid w:val="00843E29"/>
    <w:rsid w:val="00882A7C"/>
    <w:rsid w:val="00883329"/>
    <w:rsid w:val="008A06A1"/>
    <w:rsid w:val="008C2EFB"/>
    <w:rsid w:val="008D5D73"/>
    <w:rsid w:val="008E4386"/>
    <w:rsid w:val="008E515C"/>
    <w:rsid w:val="009057D4"/>
    <w:rsid w:val="009105B6"/>
    <w:rsid w:val="00913FD2"/>
    <w:rsid w:val="00917698"/>
    <w:rsid w:val="00921E8A"/>
    <w:rsid w:val="009252C6"/>
    <w:rsid w:val="00927DCF"/>
    <w:rsid w:val="009413DA"/>
    <w:rsid w:val="00962259"/>
    <w:rsid w:val="00970833"/>
    <w:rsid w:val="009917BA"/>
    <w:rsid w:val="009932BD"/>
    <w:rsid w:val="009A7D3D"/>
    <w:rsid w:val="009D3591"/>
    <w:rsid w:val="009D68B0"/>
    <w:rsid w:val="009E3333"/>
    <w:rsid w:val="009E5195"/>
    <w:rsid w:val="00A134DC"/>
    <w:rsid w:val="00A13688"/>
    <w:rsid w:val="00A201C8"/>
    <w:rsid w:val="00A30B2E"/>
    <w:rsid w:val="00A340C9"/>
    <w:rsid w:val="00A6060B"/>
    <w:rsid w:val="00A65E86"/>
    <w:rsid w:val="00A75813"/>
    <w:rsid w:val="00A77C7F"/>
    <w:rsid w:val="00A87A39"/>
    <w:rsid w:val="00A90FBD"/>
    <w:rsid w:val="00AA1F8A"/>
    <w:rsid w:val="00AD4010"/>
    <w:rsid w:val="00AD66EA"/>
    <w:rsid w:val="00AE7CCD"/>
    <w:rsid w:val="00AF7B58"/>
    <w:rsid w:val="00B16396"/>
    <w:rsid w:val="00B16F2B"/>
    <w:rsid w:val="00B36971"/>
    <w:rsid w:val="00B42F2B"/>
    <w:rsid w:val="00B557F7"/>
    <w:rsid w:val="00B57708"/>
    <w:rsid w:val="00B6492F"/>
    <w:rsid w:val="00B7171F"/>
    <w:rsid w:val="00BA06ED"/>
    <w:rsid w:val="00BC057E"/>
    <w:rsid w:val="00BD012F"/>
    <w:rsid w:val="00BE7455"/>
    <w:rsid w:val="00C0030D"/>
    <w:rsid w:val="00C03149"/>
    <w:rsid w:val="00C17E0F"/>
    <w:rsid w:val="00C309C7"/>
    <w:rsid w:val="00C40580"/>
    <w:rsid w:val="00C45BBB"/>
    <w:rsid w:val="00C820D7"/>
    <w:rsid w:val="00C87AAF"/>
    <w:rsid w:val="00C87ABB"/>
    <w:rsid w:val="00C9725C"/>
    <w:rsid w:val="00CA019E"/>
    <w:rsid w:val="00CA35B4"/>
    <w:rsid w:val="00CB3164"/>
    <w:rsid w:val="00CB3FE0"/>
    <w:rsid w:val="00CC03FB"/>
    <w:rsid w:val="00CD0320"/>
    <w:rsid w:val="00CD18B0"/>
    <w:rsid w:val="00CD47B2"/>
    <w:rsid w:val="00CD6649"/>
    <w:rsid w:val="00CD6CC4"/>
    <w:rsid w:val="00D0557D"/>
    <w:rsid w:val="00D24A4F"/>
    <w:rsid w:val="00D26EC8"/>
    <w:rsid w:val="00D33012"/>
    <w:rsid w:val="00D37015"/>
    <w:rsid w:val="00D377F2"/>
    <w:rsid w:val="00D442EA"/>
    <w:rsid w:val="00D456E4"/>
    <w:rsid w:val="00D74690"/>
    <w:rsid w:val="00D871AC"/>
    <w:rsid w:val="00D90012"/>
    <w:rsid w:val="00D913EF"/>
    <w:rsid w:val="00DB005B"/>
    <w:rsid w:val="00DB528B"/>
    <w:rsid w:val="00E11A1D"/>
    <w:rsid w:val="00E13CA6"/>
    <w:rsid w:val="00E20B80"/>
    <w:rsid w:val="00E33F6D"/>
    <w:rsid w:val="00E75208"/>
    <w:rsid w:val="00E934C2"/>
    <w:rsid w:val="00EA4713"/>
    <w:rsid w:val="00EB059D"/>
    <w:rsid w:val="00EC66C3"/>
    <w:rsid w:val="00ED1802"/>
    <w:rsid w:val="00F00407"/>
    <w:rsid w:val="00F12A41"/>
    <w:rsid w:val="00F13FE0"/>
    <w:rsid w:val="00F23A92"/>
    <w:rsid w:val="00F26FC7"/>
    <w:rsid w:val="00F550F3"/>
    <w:rsid w:val="00F70A96"/>
    <w:rsid w:val="00F87AF2"/>
    <w:rsid w:val="00F9477C"/>
    <w:rsid w:val="00F970EB"/>
    <w:rsid w:val="00FA26A3"/>
    <w:rsid w:val="00FA54F9"/>
    <w:rsid w:val="00FB3A08"/>
    <w:rsid w:val="00FC0394"/>
    <w:rsid w:val="00FC5685"/>
    <w:rsid w:val="00FD15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624F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link w:val="Ttulo5Char"/>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 w:type="character" w:customStyle="1" w:styleId="Ttulo5Char">
    <w:name w:val="Título 5 Char"/>
    <w:basedOn w:val="Fontepargpadro"/>
    <w:link w:val="Ttulo5"/>
    <w:rsid w:val="009105B6"/>
    <w:rPr>
      <w:b/>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link w:val="Ttulo5Char"/>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 w:type="character" w:customStyle="1" w:styleId="Ttulo5Char">
    <w:name w:val="Título 5 Char"/>
    <w:basedOn w:val="Fontepargpadro"/>
    <w:link w:val="Ttulo5"/>
    <w:rsid w:val="009105B6"/>
    <w:rPr>
      <w:b/>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916028">
      <w:bodyDiv w:val="1"/>
      <w:marLeft w:val="0"/>
      <w:marRight w:val="0"/>
      <w:marTop w:val="0"/>
      <w:marBottom w:val="0"/>
      <w:divBdr>
        <w:top w:val="none" w:sz="0" w:space="0" w:color="auto"/>
        <w:left w:val="none" w:sz="0" w:space="0" w:color="auto"/>
        <w:bottom w:val="none" w:sz="0" w:space="0" w:color="auto"/>
        <w:right w:val="none" w:sz="0" w:space="0" w:color="auto"/>
      </w:divBdr>
    </w:div>
    <w:div w:id="198666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208B8-2B00-474D-800D-A317276DD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2205</Words>
  <Characters>11909</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ABENS</Company>
  <LinksUpToDate>false</LinksUpToDate>
  <CharactersWithSpaces>14086</CharactersWithSpaces>
  <SharedDoc>false</SharedDoc>
  <HLinks>
    <vt:vector size="6" baseType="variant">
      <vt:variant>
        <vt:i4>7077927</vt:i4>
      </vt:variant>
      <vt:variant>
        <vt:i4>0</vt:i4>
      </vt:variant>
      <vt:variant>
        <vt:i4>0</vt:i4>
      </vt:variant>
      <vt:variant>
        <vt:i4>5</vt:i4>
      </vt:variant>
      <vt:variant>
        <vt:lpwstr>http://cbens2020.abens.org.b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II CBENS</dc:creator>
  <cp:keywords/>
  <cp:lastModifiedBy>Usuario</cp:lastModifiedBy>
  <cp:revision>18</cp:revision>
  <cp:lastPrinted>2011-11-19T13:29:00Z</cp:lastPrinted>
  <dcterms:created xsi:type="dcterms:W3CDTF">2021-09-13T10:37:00Z</dcterms:created>
  <dcterms:modified xsi:type="dcterms:W3CDTF">2026-01-12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full</vt:lpwstr>
  </property>
  <property fmtid="{D5CDD505-2E9C-101B-9397-08002B2CF9AE}" pid="17" name="Mendeley Recent Style Name 7_1">
    <vt:lpwstr>Universidade Federal de Minas Gerais - Faculdade de Ciências Econômicas - ABNT (autoria complet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SBUFRGS - ABNT (autoria abreviad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ies>
</file>